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1F9DC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941C5">
        <w:rPr>
          <w:rFonts w:eastAsia="Times New Roman"/>
        </w:rPr>
        <w:t xml:space="preserve"> – Secondary Component</w:t>
      </w:r>
    </w:p>
    <w:p w14:paraId="7A5A68F0" w14:textId="7D238913" w:rsidR="00EA581C" w:rsidRDefault="00B83C2B" w:rsidP="00E60D07">
      <w:pPr>
        <w:pStyle w:val="Heading1"/>
        <w:spacing w:before="0"/>
        <w:rPr>
          <w:rFonts w:eastAsia="Times New Roman"/>
        </w:rPr>
      </w:pPr>
      <w:r w:rsidRPr="00B83C2B">
        <w:rPr>
          <w:rFonts w:eastAsia="Times New Roman"/>
        </w:rPr>
        <w:t>Sales, Distribution &amp; Marketing Operations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801</w:t>
      </w:r>
    </w:p>
    <w:p w14:paraId="3FD86B02" w14:textId="23DE4CD9" w:rsidR="00E60D07" w:rsidRPr="009941C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941C5">
        <w:rPr>
          <w:rFonts w:eastAsia="Times New Roman"/>
          <w:sz w:val="24"/>
          <w:szCs w:val="24"/>
        </w:rPr>
        <w:t>H</w:t>
      </w:r>
      <w:r w:rsidR="00E60D07" w:rsidRPr="009941C5">
        <w:rPr>
          <w:rFonts w:eastAsia="Times New Roman"/>
          <w:sz w:val="24"/>
          <w:szCs w:val="24"/>
        </w:rPr>
        <w:t xml:space="preserve">igh </w:t>
      </w:r>
      <w:r w:rsidRPr="009941C5">
        <w:rPr>
          <w:rFonts w:eastAsia="Times New Roman"/>
          <w:sz w:val="24"/>
          <w:szCs w:val="24"/>
        </w:rPr>
        <w:t>S</w:t>
      </w:r>
      <w:r w:rsidR="00E60D07" w:rsidRPr="009941C5">
        <w:rPr>
          <w:rFonts w:eastAsia="Times New Roman"/>
          <w:sz w:val="24"/>
          <w:szCs w:val="24"/>
        </w:rPr>
        <w:t xml:space="preserve">chool </w:t>
      </w:r>
      <w:r w:rsidRPr="009941C5">
        <w:rPr>
          <w:rFonts w:eastAsia="Times New Roman"/>
          <w:sz w:val="24"/>
          <w:szCs w:val="24"/>
        </w:rPr>
        <w:t>G</w:t>
      </w:r>
      <w:r w:rsidR="00E60D07" w:rsidRPr="009941C5">
        <w:rPr>
          <w:rFonts w:eastAsia="Times New Roman"/>
          <w:sz w:val="24"/>
          <w:szCs w:val="24"/>
        </w:rPr>
        <w:t xml:space="preserve">raduation </w:t>
      </w:r>
      <w:r w:rsidR="006929E2" w:rsidRPr="009941C5">
        <w:rPr>
          <w:rFonts w:eastAsia="Times New Roman"/>
          <w:sz w:val="24"/>
          <w:szCs w:val="24"/>
        </w:rPr>
        <w:t>Y</w:t>
      </w:r>
      <w:r w:rsidR="00E60D07" w:rsidRPr="009941C5">
        <w:rPr>
          <w:rFonts w:eastAsia="Times New Roman"/>
          <w:sz w:val="24"/>
          <w:szCs w:val="24"/>
        </w:rPr>
        <w:t>ears 20</w:t>
      </w:r>
      <w:r w:rsidR="00EA581C" w:rsidRPr="009941C5">
        <w:rPr>
          <w:rFonts w:eastAsia="Times New Roman"/>
          <w:sz w:val="24"/>
          <w:szCs w:val="24"/>
        </w:rPr>
        <w:t>2</w:t>
      </w:r>
      <w:r w:rsidR="004D4EFE" w:rsidRPr="009941C5">
        <w:rPr>
          <w:rFonts w:eastAsia="Times New Roman"/>
          <w:sz w:val="24"/>
          <w:szCs w:val="24"/>
        </w:rPr>
        <w:t>2</w:t>
      </w:r>
      <w:r w:rsidR="00E60D07" w:rsidRPr="009941C5">
        <w:rPr>
          <w:rFonts w:eastAsia="Times New Roman"/>
          <w:sz w:val="24"/>
          <w:szCs w:val="24"/>
        </w:rPr>
        <w:t>, 202</w:t>
      </w:r>
      <w:r w:rsidR="004D4EFE" w:rsidRPr="009941C5">
        <w:rPr>
          <w:rFonts w:eastAsia="Times New Roman"/>
          <w:sz w:val="24"/>
          <w:szCs w:val="24"/>
        </w:rPr>
        <w:t>3</w:t>
      </w:r>
      <w:r w:rsidR="00E60D07" w:rsidRPr="009941C5">
        <w:rPr>
          <w:rFonts w:eastAsia="Times New Roman"/>
          <w:sz w:val="24"/>
          <w:szCs w:val="24"/>
        </w:rPr>
        <w:t>, 202</w:t>
      </w:r>
      <w:bookmarkEnd w:id="0"/>
      <w:r w:rsidR="004D4EFE" w:rsidRPr="009941C5">
        <w:rPr>
          <w:rFonts w:eastAsia="Times New Roman"/>
          <w:sz w:val="24"/>
          <w:szCs w:val="24"/>
        </w:rPr>
        <w:t>4</w:t>
      </w:r>
    </w:p>
    <w:p w14:paraId="523AF23E" w14:textId="68DA19D9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B83C2B" w:rsidRPr="00B83C2B">
        <w:rPr>
          <w:rFonts w:eastAsia="Times New Roman"/>
        </w:rPr>
        <w:t xml:space="preserve">Interpreting Marketing </w:t>
      </w:r>
      <w:r w:rsidR="00B83C2B">
        <w:rPr>
          <w:rFonts w:eastAsia="Times New Roman"/>
        </w:rPr>
        <w:t>a</w:t>
      </w:r>
      <w:r w:rsidR="00B83C2B" w:rsidRPr="00B83C2B">
        <w:rPr>
          <w:rFonts w:eastAsia="Times New Roman"/>
        </w:rPr>
        <w:t>nd Business Fundamental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84D206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1"/>
      <w:tr w:rsidR="00B83C2B" w:rsidRPr="00E60D07" w14:paraId="594B24A7" w14:textId="77777777" w:rsidTr="00B83C2B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AF36A2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01BE7CF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 xml:space="preserve">Explain </w:t>
            </w:r>
            <w:r w:rsidR="00C66F66">
              <w:t xml:space="preserve">the </w:t>
            </w:r>
            <w:r w:rsidRPr="00C14B35">
              <w:t>seven functions of marketing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BDC55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500DD05" w14:textId="4437C168" w:rsidR="00B83C2B" w:rsidRPr="007471BF" w:rsidRDefault="00B83C2B" w:rsidP="00B83C2B">
            <w:r w:rsidRPr="00C14B35">
              <w:t>102</w:t>
            </w:r>
          </w:p>
        </w:tc>
        <w:tc>
          <w:tcPr>
            <w:tcW w:w="7650" w:type="dxa"/>
            <w:vAlign w:val="center"/>
          </w:tcPr>
          <w:p w14:paraId="4D2BCFA0" w14:textId="66AC309F" w:rsidR="00B83C2B" w:rsidRPr="004D4EFE" w:rsidRDefault="00B83C2B" w:rsidP="00B83C2B">
            <w:r w:rsidRPr="00C14B35">
              <w:t>Explain economic utilities.</w:t>
            </w:r>
          </w:p>
        </w:tc>
        <w:tc>
          <w:tcPr>
            <w:tcW w:w="1620" w:type="dxa"/>
            <w:vAlign w:val="center"/>
          </w:tcPr>
          <w:p w14:paraId="24C8F9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004B84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61E0F6E" w14:textId="75E8ED10" w:rsidR="00B83C2B" w:rsidRPr="007471BF" w:rsidRDefault="00B83C2B" w:rsidP="00B83C2B">
            <w:r w:rsidRPr="00C14B35">
              <w:t>103</w:t>
            </w:r>
          </w:p>
        </w:tc>
        <w:tc>
          <w:tcPr>
            <w:tcW w:w="7650" w:type="dxa"/>
            <w:vAlign w:val="center"/>
          </w:tcPr>
          <w:p w14:paraId="7A42E006" w14:textId="14EFA1DC" w:rsidR="00B83C2B" w:rsidRPr="004D4EFE" w:rsidRDefault="00B83C2B" w:rsidP="00B83C2B">
            <w:r w:rsidRPr="00C14B35">
              <w:t>Explain the components of the marketing mix.</w:t>
            </w:r>
          </w:p>
        </w:tc>
        <w:tc>
          <w:tcPr>
            <w:tcW w:w="1620" w:type="dxa"/>
            <w:vAlign w:val="center"/>
          </w:tcPr>
          <w:p w14:paraId="72994A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60D6D9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DB0966" w14:textId="3DF4A1C0" w:rsidR="00B83C2B" w:rsidRPr="007471BF" w:rsidRDefault="00B83C2B" w:rsidP="00B83C2B">
            <w:r w:rsidRPr="00C14B35">
              <w:t>104</w:t>
            </w:r>
          </w:p>
        </w:tc>
        <w:tc>
          <w:tcPr>
            <w:tcW w:w="7650" w:type="dxa"/>
            <w:vAlign w:val="center"/>
          </w:tcPr>
          <w:p w14:paraId="36048C4F" w14:textId="0378994D" w:rsidR="00B83C2B" w:rsidRPr="004D4EFE" w:rsidRDefault="00B83C2B" w:rsidP="00B83C2B">
            <w:r w:rsidRPr="00C14B35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F5FE9D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054F49" w14:textId="76ECC872" w:rsidR="00B83C2B" w:rsidRPr="007471BF" w:rsidRDefault="00B83C2B" w:rsidP="00B83C2B">
            <w:r w:rsidRPr="00C14B35">
              <w:t>105</w:t>
            </w:r>
          </w:p>
        </w:tc>
        <w:tc>
          <w:tcPr>
            <w:tcW w:w="7650" w:type="dxa"/>
            <w:vAlign w:val="center"/>
          </w:tcPr>
          <w:p w14:paraId="28BF5E1D" w14:textId="51098771" w:rsidR="00B83C2B" w:rsidRPr="004D4EFE" w:rsidRDefault="00B83C2B" w:rsidP="00B83C2B">
            <w:r w:rsidRPr="00C14B35">
              <w:t>Examine the role of marketing and business in society.</w:t>
            </w:r>
          </w:p>
        </w:tc>
        <w:tc>
          <w:tcPr>
            <w:tcW w:w="1620" w:type="dxa"/>
            <w:vAlign w:val="center"/>
          </w:tcPr>
          <w:p w14:paraId="508A5A0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66C900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8089FF" w14:textId="43CDD861" w:rsidR="00B83C2B" w:rsidRPr="007471BF" w:rsidRDefault="00B83C2B" w:rsidP="00B83C2B">
            <w:r w:rsidRPr="00C14B35">
              <w:t>106</w:t>
            </w:r>
          </w:p>
        </w:tc>
        <w:tc>
          <w:tcPr>
            <w:tcW w:w="7650" w:type="dxa"/>
            <w:vAlign w:val="center"/>
          </w:tcPr>
          <w:p w14:paraId="4E3AC717" w14:textId="605B707D" w:rsidR="00B83C2B" w:rsidRPr="004D4EFE" w:rsidRDefault="00B83C2B" w:rsidP="00B83C2B">
            <w:r w:rsidRPr="00C14B35">
              <w:t>Analyze and assess global trends and opportunities in the marketplace.</w:t>
            </w:r>
          </w:p>
        </w:tc>
        <w:tc>
          <w:tcPr>
            <w:tcW w:w="1620" w:type="dxa"/>
            <w:vAlign w:val="center"/>
          </w:tcPr>
          <w:p w14:paraId="3FF493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F88C1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CE79CF7" w14:textId="63670909" w:rsidR="00B83C2B" w:rsidRPr="007471BF" w:rsidRDefault="00B83C2B" w:rsidP="00B83C2B">
            <w:r w:rsidRPr="00C14B35">
              <w:t>107</w:t>
            </w:r>
          </w:p>
        </w:tc>
        <w:tc>
          <w:tcPr>
            <w:tcW w:w="7650" w:type="dxa"/>
            <w:vAlign w:val="center"/>
          </w:tcPr>
          <w:p w14:paraId="5C7DA5F7" w14:textId="618A027E" w:rsidR="00B83C2B" w:rsidRPr="004D4EFE" w:rsidRDefault="00B83C2B" w:rsidP="00B83C2B">
            <w:r w:rsidRPr="00C14B35">
              <w:t>RESERVED</w:t>
            </w:r>
          </w:p>
        </w:tc>
        <w:tc>
          <w:tcPr>
            <w:tcW w:w="1620" w:type="dxa"/>
            <w:vAlign w:val="center"/>
          </w:tcPr>
          <w:p w14:paraId="5B54E6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7D757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E80C836" w14:textId="27A0F2E5" w:rsidR="00B83C2B" w:rsidRPr="007471BF" w:rsidRDefault="00B83C2B" w:rsidP="00B83C2B">
            <w:r w:rsidRPr="00C14B35">
              <w:t>108</w:t>
            </w:r>
          </w:p>
        </w:tc>
        <w:tc>
          <w:tcPr>
            <w:tcW w:w="7650" w:type="dxa"/>
            <w:vAlign w:val="center"/>
          </w:tcPr>
          <w:p w14:paraId="1D8D88AD" w14:textId="762DED05" w:rsidR="00B83C2B" w:rsidRPr="004D4EFE" w:rsidRDefault="00B83C2B" w:rsidP="00B83C2B">
            <w:r w:rsidRPr="00C14B35">
              <w:t>Explain the concepts of market segmentation and target marketing.</w:t>
            </w:r>
          </w:p>
        </w:tc>
        <w:tc>
          <w:tcPr>
            <w:tcW w:w="1620" w:type="dxa"/>
            <w:vAlign w:val="center"/>
          </w:tcPr>
          <w:p w14:paraId="59C10C2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753F38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F6EC4B" w14:textId="7D2756E9" w:rsidR="00B83C2B" w:rsidRPr="007471BF" w:rsidRDefault="00B83C2B" w:rsidP="00B83C2B">
            <w:r w:rsidRPr="00C14B35">
              <w:t>109</w:t>
            </w:r>
          </w:p>
        </w:tc>
        <w:tc>
          <w:tcPr>
            <w:tcW w:w="7650" w:type="dxa"/>
            <w:vAlign w:val="center"/>
          </w:tcPr>
          <w:p w14:paraId="0BD3D051" w14:textId="391EC298" w:rsidR="00B83C2B" w:rsidRPr="004D4EFE" w:rsidRDefault="00B83C2B" w:rsidP="00B83C2B">
            <w:r w:rsidRPr="00C14B35">
              <w:t xml:space="preserve">Conduct a </w:t>
            </w:r>
            <w:r w:rsidR="00C66F66" w:rsidRPr="00C66F66">
              <w:t xml:space="preserve">strengths, weaknesses, opportunities, and threats </w:t>
            </w:r>
            <w:r w:rsidR="00C66F66">
              <w:t>(</w:t>
            </w:r>
            <w:r w:rsidRPr="00C14B35">
              <w:t>SWOT</w:t>
            </w:r>
            <w:r w:rsidR="00C66F66">
              <w:t>)</w:t>
            </w:r>
            <w:r w:rsidRPr="00C14B35">
              <w:t xml:space="preserve"> analysis.</w:t>
            </w:r>
          </w:p>
        </w:tc>
        <w:tc>
          <w:tcPr>
            <w:tcW w:w="1620" w:type="dxa"/>
            <w:vAlign w:val="center"/>
          </w:tcPr>
          <w:p w14:paraId="57EB69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8AE0851" w:rsidR="00E60D07" w:rsidRDefault="00E60D07" w:rsidP="00E60D07">
      <w:pPr>
        <w:pStyle w:val="Heading2"/>
      </w:pPr>
      <w:r>
        <w:t xml:space="preserve">200 </w:t>
      </w:r>
      <w:r w:rsidR="00B729FA" w:rsidRPr="00B729FA">
        <w:t>P</w:t>
      </w:r>
      <w:r w:rsidR="00B83C2B">
        <w:t>ricing and Retail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CD1DC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7D3CCF8" w14:textId="77777777" w:rsidTr="00B83C2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4E04DFE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CFC4D4A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Process sales documentation and employee records for a busines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B27CC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513863" w14:textId="2CFB9265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2</w:t>
            </w:r>
          </w:p>
        </w:tc>
        <w:tc>
          <w:tcPr>
            <w:tcW w:w="7650" w:type="dxa"/>
            <w:vAlign w:val="center"/>
          </w:tcPr>
          <w:p w14:paraId="55ED1763" w14:textId="131DC272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correct change for customer transaction.</w:t>
            </w:r>
          </w:p>
        </w:tc>
        <w:tc>
          <w:tcPr>
            <w:tcW w:w="1620" w:type="dxa"/>
            <w:vAlign w:val="center"/>
          </w:tcPr>
          <w:p w14:paraId="03A7209D" w14:textId="733F4C14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C2E134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E178321" w14:textId="1D52C7F2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3</w:t>
            </w:r>
          </w:p>
        </w:tc>
        <w:tc>
          <w:tcPr>
            <w:tcW w:w="7650" w:type="dxa"/>
            <w:vAlign w:val="center"/>
          </w:tcPr>
          <w:p w14:paraId="170E6E85" w14:textId="5E5032CA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sales tax and discounts.</w:t>
            </w:r>
          </w:p>
        </w:tc>
        <w:tc>
          <w:tcPr>
            <w:tcW w:w="1620" w:type="dxa"/>
            <w:vAlign w:val="center"/>
          </w:tcPr>
          <w:p w14:paraId="1FB29C97" w14:textId="7114855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4177C0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22CAE6" w14:textId="725D08CE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4</w:t>
            </w:r>
          </w:p>
        </w:tc>
        <w:tc>
          <w:tcPr>
            <w:tcW w:w="7650" w:type="dxa"/>
            <w:vAlign w:val="center"/>
          </w:tcPr>
          <w:p w14:paraId="70CEB03E" w14:textId="6C9EB850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Perform an opening/closing reconciliation of a cash drawer.</w:t>
            </w:r>
          </w:p>
        </w:tc>
        <w:tc>
          <w:tcPr>
            <w:tcW w:w="1620" w:type="dxa"/>
            <w:vAlign w:val="center"/>
          </w:tcPr>
          <w:p w14:paraId="444C40CC" w14:textId="0841627E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9EAC9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1461B6F" w14:textId="63978CD5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5</w:t>
            </w:r>
          </w:p>
        </w:tc>
        <w:tc>
          <w:tcPr>
            <w:tcW w:w="7650" w:type="dxa"/>
            <w:vAlign w:val="center"/>
          </w:tcPr>
          <w:p w14:paraId="59975919" w14:textId="2B11AEEF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47B4C6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8B5703C" w14:textId="65818A44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6</w:t>
            </w:r>
          </w:p>
        </w:tc>
        <w:tc>
          <w:tcPr>
            <w:tcW w:w="7650" w:type="dxa"/>
            <w:vAlign w:val="center"/>
          </w:tcPr>
          <w:p w14:paraId="439F889C" w14:textId="6C1C0267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profit, markup</w:t>
            </w:r>
            <w:r w:rsidR="00C66F66">
              <w:t>,</w:t>
            </w:r>
            <w:r w:rsidRPr="000E6836">
              <w:t xml:space="preserve"> and markdown.</w:t>
            </w:r>
          </w:p>
        </w:tc>
        <w:tc>
          <w:tcPr>
            <w:tcW w:w="1620" w:type="dxa"/>
            <w:vAlign w:val="center"/>
          </w:tcPr>
          <w:p w14:paraId="5A48A834" w14:textId="170A093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FE29F6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411957" w14:textId="73FD248B" w:rsidR="00B83C2B" w:rsidRPr="00B66156" w:rsidRDefault="00B83C2B" w:rsidP="00B83C2B">
            <w:r w:rsidRPr="000E6836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4B1425CF" w:rsidR="00B83C2B" w:rsidRPr="00B66156" w:rsidRDefault="00B83C2B" w:rsidP="00B83C2B">
            <w:r w:rsidRPr="000E6836">
              <w:t>Calculate prices for merchandise using pricing strategies.</w:t>
            </w:r>
          </w:p>
        </w:tc>
        <w:tc>
          <w:tcPr>
            <w:tcW w:w="1620" w:type="dxa"/>
            <w:vAlign w:val="center"/>
          </w:tcPr>
          <w:p w14:paraId="2C6982F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FDBB3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9D914D2" w14:textId="6AB5FBBE" w:rsidR="00B83C2B" w:rsidRPr="00B66156" w:rsidRDefault="00B83C2B" w:rsidP="00B83C2B">
            <w:r w:rsidRPr="000E6836">
              <w:t>208</w:t>
            </w:r>
          </w:p>
        </w:tc>
        <w:tc>
          <w:tcPr>
            <w:tcW w:w="7650" w:type="dxa"/>
            <w:vAlign w:val="center"/>
          </w:tcPr>
          <w:p w14:paraId="4800B11A" w14:textId="05AD1485" w:rsidR="00B83C2B" w:rsidRPr="00B66156" w:rsidRDefault="00B83C2B" w:rsidP="00B83C2B">
            <w:r w:rsidRPr="000E6836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EF93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8312E66" w14:textId="74C5A33D" w:rsidR="00B83C2B" w:rsidRPr="00B66156" w:rsidRDefault="00B83C2B" w:rsidP="00B83C2B">
            <w:r w:rsidRPr="000E6836">
              <w:t>209</w:t>
            </w:r>
          </w:p>
        </w:tc>
        <w:tc>
          <w:tcPr>
            <w:tcW w:w="7650" w:type="dxa"/>
            <w:vAlign w:val="center"/>
          </w:tcPr>
          <w:p w14:paraId="01CDC5F1" w14:textId="6CE2DFEB" w:rsidR="00B83C2B" w:rsidRPr="00B66156" w:rsidRDefault="00B83C2B" w:rsidP="00B83C2B">
            <w:r w:rsidRPr="000E6836">
              <w:t>Calculate wages, taxes, and deductions.</w:t>
            </w:r>
          </w:p>
        </w:tc>
        <w:tc>
          <w:tcPr>
            <w:tcW w:w="1620" w:type="dxa"/>
            <w:vAlign w:val="center"/>
          </w:tcPr>
          <w:p w14:paraId="4E2F5B9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8DE315F" w:rsidR="00E60D07" w:rsidRDefault="00E60D07" w:rsidP="007F79E0">
      <w:pPr>
        <w:pStyle w:val="Heading2"/>
      </w:pPr>
      <w:r>
        <w:t xml:space="preserve">300 </w:t>
      </w:r>
      <w:r w:rsidR="00B83C2B" w:rsidRPr="00B83C2B">
        <w:t>Exploring Career Development Opportunit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9E3D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963B85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F0239E8" w14:textId="698522AC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1</w:t>
            </w:r>
          </w:p>
        </w:tc>
        <w:tc>
          <w:tcPr>
            <w:tcW w:w="7650" w:type="dxa"/>
            <w:vAlign w:val="center"/>
          </w:tcPr>
          <w:p w14:paraId="3374318E" w14:textId="6D1B106F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résumé for a specific job in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  <w:hideMark/>
          </w:tcPr>
          <w:p w14:paraId="0B9DD7E0" w14:textId="0569F95A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8A0D7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1A4BEB3" w14:textId="44892A4D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2</w:t>
            </w:r>
          </w:p>
        </w:tc>
        <w:tc>
          <w:tcPr>
            <w:tcW w:w="7650" w:type="dxa"/>
            <w:vAlign w:val="center"/>
          </w:tcPr>
          <w:p w14:paraId="1834969F" w14:textId="6401B175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letter of application for a specific job in the field of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34831114" w14:textId="4D8FA59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27387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C91099" w14:textId="31172F10" w:rsidR="00B83C2B" w:rsidRPr="00D75E05" w:rsidRDefault="00B83C2B" w:rsidP="00B83C2B">
            <w:r w:rsidRPr="00FA6E39">
              <w:t>303</w:t>
            </w:r>
          </w:p>
        </w:tc>
        <w:tc>
          <w:tcPr>
            <w:tcW w:w="7650" w:type="dxa"/>
            <w:vAlign w:val="center"/>
          </w:tcPr>
          <w:p w14:paraId="338EA030" w14:textId="2AD12ED4" w:rsidR="00B83C2B" w:rsidRPr="00D75E05" w:rsidRDefault="00B83C2B" w:rsidP="00B83C2B">
            <w:r w:rsidRPr="00FA6E39">
              <w:t xml:space="preserve">Complete a job application for a specific job in the field of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01A42CC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4A26E0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107DC7" w14:textId="11EBDCFA" w:rsidR="00B83C2B" w:rsidRPr="00D75E05" w:rsidRDefault="00B83C2B" w:rsidP="00B83C2B">
            <w:r w:rsidRPr="00FA6E39">
              <w:t>304</w:t>
            </w:r>
          </w:p>
        </w:tc>
        <w:tc>
          <w:tcPr>
            <w:tcW w:w="7650" w:type="dxa"/>
            <w:vAlign w:val="center"/>
          </w:tcPr>
          <w:p w14:paraId="31B61E46" w14:textId="2A48559D" w:rsidR="00B83C2B" w:rsidRPr="00D75E05" w:rsidRDefault="00B83C2B" w:rsidP="00B83C2B">
            <w:r w:rsidRPr="00FA6E39">
              <w:t xml:space="preserve">Prepare for a job interview in the field of </w:t>
            </w:r>
            <w:r w:rsidR="00C66F66">
              <w:t>m</w:t>
            </w:r>
            <w:r w:rsidRPr="00FA6E39">
              <w:t xml:space="preserve">arketing </w:t>
            </w:r>
            <w:r w:rsidR="00C66F66">
              <w:t>or</w:t>
            </w:r>
            <w:r w:rsidRPr="00FA6E39">
              <w:t xml:space="preserve">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32B43B3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DE09A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67A4224" w14:textId="39BAEEB7" w:rsidR="00B83C2B" w:rsidRPr="00D75E05" w:rsidRDefault="00B83C2B" w:rsidP="00B83C2B">
            <w:r w:rsidRPr="00FA6E39">
              <w:t>305</w:t>
            </w:r>
          </w:p>
        </w:tc>
        <w:tc>
          <w:tcPr>
            <w:tcW w:w="7650" w:type="dxa"/>
            <w:vAlign w:val="center"/>
          </w:tcPr>
          <w:p w14:paraId="7B484846" w14:textId="3A025D2C" w:rsidR="00B83C2B" w:rsidRPr="00D75E05" w:rsidRDefault="00B83C2B" w:rsidP="00B83C2B">
            <w:r w:rsidRPr="00FA6E39">
              <w:t xml:space="preserve">Research career and educational opportunities in </w:t>
            </w:r>
            <w:r w:rsidR="00C66F66">
              <w:t>m</w:t>
            </w:r>
            <w:r w:rsidRPr="00FA6E39">
              <w:t xml:space="preserve">arketing </w:t>
            </w:r>
            <w:r w:rsidR="00C66F66">
              <w:t>or</w:t>
            </w:r>
            <w:r w:rsidRPr="00FA6E39">
              <w:t xml:space="preserve">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1F09A6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10AD29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A89CEE" w14:textId="45A09189" w:rsidR="00B83C2B" w:rsidRPr="00D75E05" w:rsidRDefault="00B83C2B" w:rsidP="00B83C2B">
            <w:r w:rsidRPr="00FA6E39">
              <w:t>306</w:t>
            </w:r>
          </w:p>
        </w:tc>
        <w:tc>
          <w:tcPr>
            <w:tcW w:w="7650" w:type="dxa"/>
            <w:vAlign w:val="center"/>
          </w:tcPr>
          <w:p w14:paraId="399911CE" w14:textId="4D95E1B1" w:rsidR="00B83C2B" w:rsidRPr="00D75E05" w:rsidRDefault="00B83C2B" w:rsidP="00B83C2B">
            <w:r w:rsidRPr="00FA6E39">
              <w:t xml:space="preserve">Demonstrate professional networking skills. </w:t>
            </w:r>
          </w:p>
        </w:tc>
        <w:tc>
          <w:tcPr>
            <w:tcW w:w="1620" w:type="dxa"/>
          </w:tcPr>
          <w:p w14:paraId="404CE04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995ACD5" w:rsidR="007F79E0" w:rsidRDefault="007F79E0" w:rsidP="007F79E0">
      <w:pPr>
        <w:pStyle w:val="Heading2"/>
      </w:pPr>
      <w:r>
        <w:t xml:space="preserve">400 </w:t>
      </w:r>
      <w:r w:rsidR="00B83C2B">
        <w:t>Technology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9FCEC6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91966A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9A866F3" w14:textId="0DE20B85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1</w:t>
            </w:r>
          </w:p>
        </w:tc>
        <w:tc>
          <w:tcPr>
            <w:tcW w:w="7650" w:type="dxa"/>
            <w:vAlign w:val="center"/>
          </w:tcPr>
          <w:p w14:paraId="0C82466E" w14:textId="49C211B9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Prepare marketing documents and other publications.</w:t>
            </w:r>
          </w:p>
        </w:tc>
        <w:tc>
          <w:tcPr>
            <w:tcW w:w="1620" w:type="dxa"/>
            <w:hideMark/>
          </w:tcPr>
          <w:p w14:paraId="7CD4AEBE" w14:textId="539A309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F81F3B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E830D7F" w14:textId="5CB2C7BB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2</w:t>
            </w:r>
          </w:p>
        </w:tc>
        <w:tc>
          <w:tcPr>
            <w:tcW w:w="7650" w:type="dxa"/>
            <w:vAlign w:val="center"/>
          </w:tcPr>
          <w:p w14:paraId="64A9A743" w14:textId="48A8DCA0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RESERVED</w:t>
            </w:r>
          </w:p>
        </w:tc>
        <w:tc>
          <w:tcPr>
            <w:tcW w:w="1620" w:type="dxa"/>
          </w:tcPr>
          <w:p w14:paraId="5B82A548" w14:textId="671BF7FD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24F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B4AC167" w14:textId="4CDEF621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3</w:t>
            </w:r>
          </w:p>
        </w:tc>
        <w:tc>
          <w:tcPr>
            <w:tcW w:w="7650" w:type="dxa"/>
            <w:vAlign w:val="center"/>
          </w:tcPr>
          <w:p w14:paraId="2DEA73F8" w14:textId="1871F929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Create projects using multimedia sources and applications.</w:t>
            </w:r>
          </w:p>
        </w:tc>
        <w:tc>
          <w:tcPr>
            <w:tcW w:w="1620" w:type="dxa"/>
          </w:tcPr>
          <w:p w14:paraId="166FCC22" w14:textId="27C72561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F0B09F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03662C9" w14:textId="5C1852E1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4</w:t>
            </w:r>
          </w:p>
        </w:tc>
        <w:tc>
          <w:tcPr>
            <w:tcW w:w="7650" w:type="dxa"/>
            <w:vAlign w:val="center"/>
          </w:tcPr>
          <w:p w14:paraId="6178697F" w14:textId="56EB264A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Research trends in marketing technology.</w:t>
            </w:r>
          </w:p>
        </w:tc>
        <w:tc>
          <w:tcPr>
            <w:tcW w:w="1620" w:type="dxa"/>
          </w:tcPr>
          <w:p w14:paraId="63741AFB" w14:textId="69C492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327E20B" w14:textId="77777777" w:rsidR="009941C5" w:rsidRDefault="009941C5" w:rsidP="007F79E0">
      <w:pPr>
        <w:pStyle w:val="Heading2"/>
      </w:pPr>
    </w:p>
    <w:p w14:paraId="1AB89A81" w14:textId="77777777" w:rsidR="009941C5" w:rsidRDefault="009941C5" w:rsidP="007F79E0">
      <w:pPr>
        <w:pStyle w:val="Heading2"/>
      </w:pPr>
    </w:p>
    <w:p w14:paraId="6452CD76" w14:textId="77777777" w:rsidR="009941C5" w:rsidRDefault="009941C5" w:rsidP="007F79E0">
      <w:pPr>
        <w:pStyle w:val="Heading2"/>
      </w:pPr>
    </w:p>
    <w:p w14:paraId="12963548" w14:textId="370C0CC6" w:rsidR="007F79E0" w:rsidRDefault="007F79E0" w:rsidP="007F79E0">
      <w:pPr>
        <w:pStyle w:val="Heading2"/>
      </w:pPr>
      <w:r>
        <w:lastRenderedPageBreak/>
        <w:t xml:space="preserve">500 </w:t>
      </w:r>
      <w:r w:rsidR="00B83C2B">
        <w:t>Communications in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DB96A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2"/>
      <w:tr w:rsidR="00B83C2B" w:rsidRPr="00E60D07" w14:paraId="64B4DF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6D65B" w14:textId="66AE3DA2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501</w:t>
            </w:r>
          </w:p>
        </w:tc>
        <w:tc>
          <w:tcPr>
            <w:tcW w:w="7650" w:type="dxa"/>
            <w:vAlign w:val="center"/>
          </w:tcPr>
          <w:p w14:paraId="43EA4BD5" w14:textId="447660B5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C04BD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9FF0FDE" w14:textId="2D08F28C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502</w:t>
            </w:r>
          </w:p>
        </w:tc>
        <w:tc>
          <w:tcPr>
            <w:tcW w:w="7650" w:type="dxa"/>
            <w:vAlign w:val="center"/>
          </w:tcPr>
          <w:p w14:paraId="191074CB" w14:textId="7FC4F444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Demonstrate the ability to use professional communication skills.</w:t>
            </w:r>
          </w:p>
        </w:tc>
        <w:tc>
          <w:tcPr>
            <w:tcW w:w="1620" w:type="dxa"/>
            <w:vAlign w:val="center"/>
          </w:tcPr>
          <w:p w14:paraId="275D4B9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3A65B3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616618E" w14:textId="29279E2B" w:rsidR="00B83C2B" w:rsidRPr="00E20E4E" w:rsidRDefault="00B83C2B" w:rsidP="00B83C2B">
            <w:r w:rsidRPr="00D536BB">
              <w:t>503</w:t>
            </w:r>
          </w:p>
        </w:tc>
        <w:tc>
          <w:tcPr>
            <w:tcW w:w="7650" w:type="dxa"/>
            <w:vAlign w:val="center"/>
          </w:tcPr>
          <w:p w14:paraId="23A934D8" w14:textId="3DC20789" w:rsidR="00B83C2B" w:rsidRPr="00E20E4E" w:rsidRDefault="00B83C2B" w:rsidP="00B83C2B">
            <w:r w:rsidRPr="00D536BB">
              <w:t>Demonstrate the ability to read and comprehend written business communications.</w:t>
            </w:r>
          </w:p>
        </w:tc>
        <w:tc>
          <w:tcPr>
            <w:tcW w:w="1620" w:type="dxa"/>
            <w:vAlign w:val="center"/>
          </w:tcPr>
          <w:p w14:paraId="2D5CF5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F3CF6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8B9ED2D" w14:textId="5DC5CA05" w:rsidR="00B83C2B" w:rsidRPr="00E20E4E" w:rsidRDefault="00B83C2B" w:rsidP="00B83C2B">
            <w:r w:rsidRPr="00D536BB">
              <w:t>504</w:t>
            </w:r>
          </w:p>
        </w:tc>
        <w:tc>
          <w:tcPr>
            <w:tcW w:w="7650" w:type="dxa"/>
            <w:vAlign w:val="center"/>
          </w:tcPr>
          <w:p w14:paraId="0FCCDC0D" w14:textId="5017AF41" w:rsidR="00B83C2B" w:rsidRPr="00E20E4E" w:rsidRDefault="00B83C2B" w:rsidP="00B83C2B">
            <w:r w:rsidRPr="00D536BB">
              <w:t>Create a variety of written business communications utilized in the workplace.</w:t>
            </w:r>
          </w:p>
        </w:tc>
        <w:tc>
          <w:tcPr>
            <w:tcW w:w="1620" w:type="dxa"/>
            <w:vAlign w:val="center"/>
          </w:tcPr>
          <w:p w14:paraId="4122863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407B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5DE3EC9" w14:textId="3E20A373" w:rsidR="00B83C2B" w:rsidRPr="00E20E4E" w:rsidRDefault="00B83C2B" w:rsidP="00B83C2B">
            <w:r w:rsidRPr="00D536BB">
              <w:t>505</w:t>
            </w:r>
          </w:p>
        </w:tc>
        <w:tc>
          <w:tcPr>
            <w:tcW w:w="7650" w:type="dxa"/>
            <w:vAlign w:val="center"/>
          </w:tcPr>
          <w:p w14:paraId="5A1B6F0C" w14:textId="67A02CA8" w:rsidR="00B83C2B" w:rsidRPr="00E20E4E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5D1D80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CE2B189" w14:textId="06DE19CD" w:rsidR="00B83C2B" w:rsidRPr="00D9079C" w:rsidRDefault="00B83C2B" w:rsidP="00B83C2B">
            <w:r w:rsidRPr="00D536BB">
              <w:t>506</w:t>
            </w:r>
          </w:p>
        </w:tc>
        <w:tc>
          <w:tcPr>
            <w:tcW w:w="7650" w:type="dxa"/>
            <w:vAlign w:val="center"/>
          </w:tcPr>
          <w:p w14:paraId="0FC19835" w14:textId="11908F1D" w:rsidR="00B83C2B" w:rsidRPr="00D9079C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8522CF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2F38DF" w14:textId="71CF0381" w:rsidR="00B83C2B" w:rsidRPr="00D9079C" w:rsidRDefault="00B83C2B" w:rsidP="00B83C2B">
            <w:r w:rsidRPr="00D536BB">
              <w:t>507</w:t>
            </w:r>
          </w:p>
        </w:tc>
        <w:tc>
          <w:tcPr>
            <w:tcW w:w="7650" w:type="dxa"/>
            <w:vAlign w:val="center"/>
          </w:tcPr>
          <w:p w14:paraId="32A5B4E7" w14:textId="2DC66001" w:rsidR="00B83C2B" w:rsidRPr="00D9079C" w:rsidRDefault="00B83C2B" w:rsidP="00B83C2B">
            <w:r w:rsidRPr="00D536BB">
              <w:t>Deliver a marketing related presentation.</w:t>
            </w:r>
          </w:p>
        </w:tc>
        <w:tc>
          <w:tcPr>
            <w:tcW w:w="1620" w:type="dxa"/>
            <w:vAlign w:val="center"/>
          </w:tcPr>
          <w:p w14:paraId="1A19DF5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D97019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715600" w14:textId="2E5DCED2" w:rsidR="00B83C2B" w:rsidRPr="00D9079C" w:rsidRDefault="00B83C2B" w:rsidP="00B83C2B">
            <w:r w:rsidRPr="00D536BB">
              <w:t>508</w:t>
            </w:r>
          </w:p>
        </w:tc>
        <w:tc>
          <w:tcPr>
            <w:tcW w:w="7650" w:type="dxa"/>
            <w:vAlign w:val="center"/>
          </w:tcPr>
          <w:p w14:paraId="67FD02A2" w14:textId="5FD41A90" w:rsidR="00B83C2B" w:rsidRPr="00D9079C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705AE9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3995D1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52DA7AA" w14:textId="670C0311" w:rsidR="00B83C2B" w:rsidRPr="00D9079C" w:rsidRDefault="00B83C2B" w:rsidP="00B83C2B">
            <w:r w:rsidRPr="00D536BB">
              <w:t>509</w:t>
            </w:r>
          </w:p>
        </w:tc>
        <w:tc>
          <w:tcPr>
            <w:tcW w:w="7650" w:type="dxa"/>
            <w:vAlign w:val="center"/>
          </w:tcPr>
          <w:p w14:paraId="5386166C" w14:textId="52DE8D93" w:rsidR="00B83C2B" w:rsidRPr="00D9079C" w:rsidRDefault="00B83C2B" w:rsidP="00B83C2B">
            <w:r w:rsidRPr="00D536BB">
              <w:t>Interpret nonverbal communications in the business environment.</w:t>
            </w:r>
          </w:p>
        </w:tc>
        <w:tc>
          <w:tcPr>
            <w:tcW w:w="1620" w:type="dxa"/>
            <w:vAlign w:val="center"/>
          </w:tcPr>
          <w:p w14:paraId="5A171C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76F859" w:rsidR="007F79E0" w:rsidRDefault="007F79E0" w:rsidP="007F79E0">
      <w:pPr>
        <w:pStyle w:val="Heading2"/>
      </w:pPr>
      <w:r>
        <w:t xml:space="preserve">600 </w:t>
      </w:r>
      <w:r w:rsidR="00B83C2B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77ED5C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5BEF1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3A14760" w14:textId="745845AE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1</w:t>
            </w:r>
          </w:p>
        </w:tc>
        <w:tc>
          <w:tcPr>
            <w:tcW w:w="7650" w:type="dxa"/>
            <w:vAlign w:val="center"/>
          </w:tcPr>
          <w:p w14:paraId="6D3BFECC" w14:textId="431DD6BD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14A37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953893B" w14:textId="7A32F4B8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2</w:t>
            </w:r>
          </w:p>
        </w:tc>
        <w:tc>
          <w:tcPr>
            <w:tcW w:w="7650" w:type="dxa"/>
            <w:vAlign w:val="center"/>
          </w:tcPr>
          <w:p w14:paraId="24C47381" w14:textId="19B56544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AEDD74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CFE745" w14:textId="4FC3A5AA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3</w:t>
            </w:r>
          </w:p>
        </w:tc>
        <w:tc>
          <w:tcPr>
            <w:tcW w:w="7650" w:type="dxa"/>
            <w:vAlign w:val="center"/>
          </w:tcPr>
          <w:p w14:paraId="60E81024" w14:textId="565F0147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E27794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1695A2C" w14:textId="22E3A6C6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4</w:t>
            </w:r>
          </w:p>
        </w:tc>
        <w:tc>
          <w:tcPr>
            <w:tcW w:w="7650" w:type="dxa"/>
            <w:vAlign w:val="center"/>
          </w:tcPr>
          <w:p w14:paraId="01B52E05" w14:textId="18EB26A6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82AFF3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7AA332D" w14:textId="103660A9" w:rsidR="00B83C2B" w:rsidRPr="00585B4F" w:rsidRDefault="00B83C2B" w:rsidP="00B83C2B">
            <w:r w:rsidRPr="00945BE5">
              <w:t>605</w:t>
            </w:r>
          </w:p>
        </w:tc>
        <w:tc>
          <w:tcPr>
            <w:tcW w:w="7650" w:type="dxa"/>
            <w:vAlign w:val="center"/>
          </w:tcPr>
          <w:p w14:paraId="677A1046" w14:textId="1126E945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A22A5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3A7FF96" w14:textId="1CCFC68C" w:rsidR="00B83C2B" w:rsidRPr="00585B4F" w:rsidRDefault="00B83C2B" w:rsidP="00B83C2B">
            <w:r w:rsidRPr="00945BE5">
              <w:t>606</w:t>
            </w:r>
          </w:p>
        </w:tc>
        <w:tc>
          <w:tcPr>
            <w:tcW w:w="7650" w:type="dxa"/>
            <w:vAlign w:val="center"/>
          </w:tcPr>
          <w:p w14:paraId="1F04F071" w14:textId="6A00B176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6D65E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50C3AF" w14:textId="37A4FC72" w:rsidR="00B83C2B" w:rsidRPr="00585B4F" w:rsidRDefault="00B83C2B" w:rsidP="00B83C2B">
            <w:r w:rsidRPr="00945BE5">
              <w:t>607</w:t>
            </w:r>
          </w:p>
        </w:tc>
        <w:tc>
          <w:tcPr>
            <w:tcW w:w="7650" w:type="dxa"/>
            <w:vAlign w:val="center"/>
          </w:tcPr>
          <w:p w14:paraId="776FECCF" w14:textId="4F756F90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07292E" w14:textId="77777777" w:rsidR="009941C5" w:rsidRDefault="009941C5" w:rsidP="00EA581C">
      <w:pPr>
        <w:pStyle w:val="Heading2"/>
      </w:pPr>
    </w:p>
    <w:p w14:paraId="5A4237C5" w14:textId="57A11749" w:rsidR="00EA581C" w:rsidRDefault="00EA581C" w:rsidP="00EA581C">
      <w:pPr>
        <w:pStyle w:val="Heading2"/>
      </w:pPr>
      <w:r>
        <w:lastRenderedPageBreak/>
        <w:t xml:space="preserve">700 </w:t>
      </w:r>
      <w:r w:rsidR="00B83C2B" w:rsidRPr="00B83C2B">
        <w:t xml:space="preserve">Marketing Information Management </w:t>
      </w:r>
      <w:r w:rsidR="00B83C2B">
        <w:t>and</w:t>
      </w:r>
      <w:r w:rsidR="00B83C2B" w:rsidRPr="00B83C2B">
        <w:t xml:space="preserve"> Market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237D95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871F92" w:rsidRPr="00E60D07" w14:paraId="36B3BC2C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204A0934" w14:textId="3659272F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701</w:t>
            </w:r>
          </w:p>
        </w:tc>
        <w:tc>
          <w:tcPr>
            <w:tcW w:w="7650" w:type="dxa"/>
            <w:vAlign w:val="center"/>
          </w:tcPr>
          <w:p w14:paraId="534FD653" w14:textId="7CDB4C5D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71F92" w:rsidRPr="00E60D07" w14:paraId="3994BE6E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4843B2B" w14:textId="1835E9D9" w:rsidR="00871F92" w:rsidRPr="00D0177F" w:rsidRDefault="00871F92" w:rsidP="00871F92">
            <w:r w:rsidRPr="00304B35">
              <w:t>702</w:t>
            </w:r>
          </w:p>
        </w:tc>
        <w:tc>
          <w:tcPr>
            <w:tcW w:w="7650" w:type="dxa"/>
            <w:vAlign w:val="center"/>
          </w:tcPr>
          <w:p w14:paraId="6FDED19C" w14:textId="585CC3CA" w:rsidR="00871F92" w:rsidRPr="00D0177F" w:rsidRDefault="00871F92" w:rsidP="00871F92">
            <w:r w:rsidRPr="00304B35">
              <w:t>Identify and define methods of conducting marketing research.</w:t>
            </w:r>
          </w:p>
        </w:tc>
        <w:tc>
          <w:tcPr>
            <w:tcW w:w="1620" w:type="dxa"/>
            <w:vAlign w:val="center"/>
          </w:tcPr>
          <w:p w14:paraId="521C4A94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495A13C6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36ADB852" w14:textId="3E392B6F" w:rsidR="00871F92" w:rsidRPr="00D0177F" w:rsidRDefault="00871F92" w:rsidP="00871F92">
            <w:r w:rsidRPr="00304B35">
              <w:t>703</w:t>
            </w:r>
          </w:p>
        </w:tc>
        <w:tc>
          <w:tcPr>
            <w:tcW w:w="7650" w:type="dxa"/>
            <w:vAlign w:val="center"/>
          </w:tcPr>
          <w:p w14:paraId="4184EC1E" w14:textId="79CD2C2F" w:rsidR="00871F92" w:rsidRPr="00D0177F" w:rsidRDefault="00871F92" w:rsidP="00871F92">
            <w:r w:rsidRPr="00304B35">
              <w:t>Define methods of conducting marketing research.</w:t>
            </w:r>
          </w:p>
        </w:tc>
        <w:tc>
          <w:tcPr>
            <w:tcW w:w="1620" w:type="dxa"/>
            <w:vAlign w:val="center"/>
          </w:tcPr>
          <w:p w14:paraId="23631BEF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640A40E0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1B2F355" w14:textId="5BBFF317" w:rsidR="00871F92" w:rsidRPr="008A342A" w:rsidRDefault="00871F92" w:rsidP="00871F92">
            <w:r w:rsidRPr="00304B35">
              <w:t>704</w:t>
            </w:r>
          </w:p>
        </w:tc>
        <w:tc>
          <w:tcPr>
            <w:tcW w:w="7650" w:type="dxa"/>
            <w:vAlign w:val="center"/>
          </w:tcPr>
          <w:p w14:paraId="592DF59E" w14:textId="6861D6F7" w:rsidR="00871F92" w:rsidRPr="008A342A" w:rsidRDefault="00871F92" w:rsidP="00871F92">
            <w:r w:rsidRPr="00304B35">
              <w:t>Explain the use of technology in customer relationship management.</w:t>
            </w:r>
          </w:p>
        </w:tc>
        <w:tc>
          <w:tcPr>
            <w:tcW w:w="1620" w:type="dxa"/>
            <w:vAlign w:val="center"/>
          </w:tcPr>
          <w:p w14:paraId="5334A44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52DF27DA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DF7388A" w14:textId="3D6CBB3F" w:rsidR="00871F92" w:rsidRPr="008A342A" w:rsidRDefault="00871F92" w:rsidP="00871F92">
            <w:r w:rsidRPr="00304B35">
              <w:t>705</w:t>
            </w:r>
          </w:p>
        </w:tc>
        <w:tc>
          <w:tcPr>
            <w:tcW w:w="7650" w:type="dxa"/>
            <w:vAlign w:val="center"/>
          </w:tcPr>
          <w:p w14:paraId="7040F360" w14:textId="4477FF97" w:rsidR="00871F92" w:rsidRPr="008A342A" w:rsidRDefault="00871F92" w:rsidP="00871F92">
            <w:r w:rsidRPr="00304B35">
              <w:t>Compare primary and secondary marketing research data.</w:t>
            </w:r>
          </w:p>
        </w:tc>
        <w:tc>
          <w:tcPr>
            <w:tcW w:w="1620" w:type="dxa"/>
            <w:vAlign w:val="center"/>
          </w:tcPr>
          <w:p w14:paraId="06C5A3A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3E7E0377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7D5422C7" w14:textId="55E0447D" w:rsidR="00871F92" w:rsidRPr="006008EB" w:rsidRDefault="00871F92" w:rsidP="00871F92">
            <w:r w:rsidRPr="00304B35">
              <w:t>706</w:t>
            </w:r>
          </w:p>
        </w:tc>
        <w:tc>
          <w:tcPr>
            <w:tcW w:w="7650" w:type="dxa"/>
            <w:vAlign w:val="center"/>
          </w:tcPr>
          <w:p w14:paraId="1FC7212F" w14:textId="648EC489" w:rsidR="00871F92" w:rsidRPr="006008EB" w:rsidRDefault="00871F92" w:rsidP="00871F92">
            <w:r w:rsidRPr="00304B35">
              <w:t>Collect marketing research data to make recommendations and decisions.</w:t>
            </w:r>
          </w:p>
        </w:tc>
        <w:tc>
          <w:tcPr>
            <w:tcW w:w="1620" w:type="dxa"/>
            <w:vAlign w:val="center"/>
          </w:tcPr>
          <w:p w14:paraId="3550C95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8CA18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1C7BBD7D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32CE0BC5" w14:textId="5416AD23" w:rsidR="00871F92" w:rsidRPr="006D00EA" w:rsidRDefault="00871F92" w:rsidP="00871F92">
            <w:r w:rsidRPr="00304B35">
              <w:t>707</w:t>
            </w:r>
          </w:p>
        </w:tc>
        <w:tc>
          <w:tcPr>
            <w:tcW w:w="7650" w:type="dxa"/>
            <w:vAlign w:val="center"/>
          </w:tcPr>
          <w:p w14:paraId="25A664F7" w14:textId="04FCEABD" w:rsidR="00871F92" w:rsidRPr="006D00EA" w:rsidRDefault="00871F92" w:rsidP="00871F92">
            <w:r w:rsidRPr="00304B35">
              <w:t>Explain the importance of marketing information management.</w:t>
            </w:r>
          </w:p>
        </w:tc>
        <w:tc>
          <w:tcPr>
            <w:tcW w:w="1620" w:type="dxa"/>
            <w:vAlign w:val="center"/>
          </w:tcPr>
          <w:p w14:paraId="7B7C12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D0A5F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98E5086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83C2B">
        <w:t>Business Management and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8B0C48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6072BA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532089" w14:textId="29982E6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1</w:t>
            </w:r>
          </w:p>
        </w:tc>
        <w:tc>
          <w:tcPr>
            <w:tcW w:w="7650" w:type="dxa"/>
            <w:vAlign w:val="center"/>
          </w:tcPr>
          <w:p w14:paraId="6A13E116" w14:textId="7E7F77CC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Compare the different forms of business ownership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BB9D34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C2244EA" w14:textId="25D35B7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2</w:t>
            </w:r>
          </w:p>
        </w:tc>
        <w:tc>
          <w:tcPr>
            <w:tcW w:w="7650" w:type="dxa"/>
            <w:vAlign w:val="center"/>
          </w:tcPr>
          <w:p w14:paraId="39BA9508" w14:textId="2830691B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Identify safety concerns in the marketing and business industries.</w:t>
            </w:r>
          </w:p>
        </w:tc>
        <w:tc>
          <w:tcPr>
            <w:tcW w:w="1620" w:type="dxa"/>
            <w:vAlign w:val="center"/>
          </w:tcPr>
          <w:p w14:paraId="45F42D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B572B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2EB1786" w14:textId="11DD35DD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3</w:t>
            </w:r>
          </w:p>
        </w:tc>
        <w:tc>
          <w:tcPr>
            <w:tcW w:w="7650" w:type="dxa"/>
            <w:vAlign w:val="center"/>
          </w:tcPr>
          <w:p w14:paraId="5FF22327" w14:textId="2A680BB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Analyze the nature of risk management.</w:t>
            </w:r>
          </w:p>
        </w:tc>
        <w:tc>
          <w:tcPr>
            <w:tcW w:w="1620" w:type="dxa"/>
            <w:vAlign w:val="center"/>
          </w:tcPr>
          <w:p w14:paraId="673B87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BFFD5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DFCCD82" w14:textId="47E1FEF0" w:rsidR="00B83C2B" w:rsidRPr="00214FED" w:rsidRDefault="00B83C2B" w:rsidP="00B83C2B">
            <w:r w:rsidRPr="000B62B6">
              <w:t>804</w:t>
            </w:r>
          </w:p>
        </w:tc>
        <w:tc>
          <w:tcPr>
            <w:tcW w:w="7650" w:type="dxa"/>
            <w:vAlign w:val="center"/>
          </w:tcPr>
          <w:p w14:paraId="6664DFAC" w14:textId="06CEAD52" w:rsidR="00B83C2B" w:rsidRPr="00214FED" w:rsidRDefault="00B83C2B" w:rsidP="00B83C2B">
            <w:r w:rsidRPr="000B62B6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0231EC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E3ED8D3" w14:textId="2A52F965" w:rsidR="00B83C2B" w:rsidRPr="00214FED" w:rsidRDefault="00B83C2B" w:rsidP="00B83C2B">
            <w:r w:rsidRPr="000B62B6">
              <w:t>805</w:t>
            </w:r>
          </w:p>
        </w:tc>
        <w:tc>
          <w:tcPr>
            <w:tcW w:w="7650" w:type="dxa"/>
            <w:vAlign w:val="center"/>
          </w:tcPr>
          <w:p w14:paraId="1C10CD47" w14:textId="5B0275E0" w:rsidR="00B83C2B" w:rsidRPr="00214FED" w:rsidRDefault="00B83C2B" w:rsidP="00B83C2B">
            <w:r w:rsidRPr="000B62B6">
              <w:t>Explain the nature of business ethics.</w:t>
            </w:r>
          </w:p>
        </w:tc>
        <w:tc>
          <w:tcPr>
            <w:tcW w:w="1620" w:type="dxa"/>
            <w:vAlign w:val="center"/>
          </w:tcPr>
          <w:p w14:paraId="4B9FE0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575A8B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31BE75C" w14:textId="73055EE7" w:rsidR="00B83C2B" w:rsidRPr="00AB79FA" w:rsidRDefault="00B83C2B" w:rsidP="00B83C2B">
            <w:r w:rsidRPr="000B62B6">
              <w:t>806</w:t>
            </w:r>
          </w:p>
        </w:tc>
        <w:tc>
          <w:tcPr>
            <w:tcW w:w="7650" w:type="dxa"/>
            <w:vAlign w:val="center"/>
          </w:tcPr>
          <w:p w14:paraId="2087935C" w14:textId="736636E7" w:rsidR="00B83C2B" w:rsidRPr="00AB79FA" w:rsidRDefault="00B83C2B" w:rsidP="00B83C2B">
            <w:r w:rsidRPr="000B62B6">
              <w:t>Identify the different levels of management.</w:t>
            </w:r>
          </w:p>
        </w:tc>
        <w:tc>
          <w:tcPr>
            <w:tcW w:w="1620" w:type="dxa"/>
            <w:vAlign w:val="center"/>
          </w:tcPr>
          <w:p w14:paraId="0C2CE93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09DD6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4EAEC2" w14:textId="683DDF97" w:rsidR="00B83C2B" w:rsidRPr="00AB79FA" w:rsidRDefault="00B83C2B" w:rsidP="00B83C2B">
            <w:r w:rsidRPr="000B62B6">
              <w:t>807</w:t>
            </w:r>
          </w:p>
        </w:tc>
        <w:tc>
          <w:tcPr>
            <w:tcW w:w="7650" w:type="dxa"/>
            <w:vAlign w:val="center"/>
          </w:tcPr>
          <w:p w14:paraId="3B932D7B" w14:textId="24F5E977" w:rsidR="00B83C2B" w:rsidRPr="00AB79FA" w:rsidRDefault="00B83C2B" w:rsidP="00B83C2B">
            <w:r w:rsidRPr="000B62B6">
              <w:t>Demonstrate leadership qualities within a team environment.</w:t>
            </w:r>
          </w:p>
        </w:tc>
        <w:tc>
          <w:tcPr>
            <w:tcW w:w="1620" w:type="dxa"/>
            <w:vAlign w:val="center"/>
          </w:tcPr>
          <w:p w14:paraId="18449BD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EF6037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5C2713D" w14:textId="67881EEA" w:rsidR="00B83C2B" w:rsidRPr="00AB79FA" w:rsidRDefault="00B83C2B" w:rsidP="00B83C2B">
            <w:r w:rsidRPr="000B62B6">
              <w:t>808</w:t>
            </w:r>
          </w:p>
        </w:tc>
        <w:tc>
          <w:tcPr>
            <w:tcW w:w="7650" w:type="dxa"/>
            <w:vAlign w:val="center"/>
          </w:tcPr>
          <w:p w14:paraId="3F7F3110" w14:textId="3ACE8911" w:rsidR="00B83C2B" w:rsidRPr="00AB79FA" w:rsidRDefault="00B83C2B" w:rsidP="00C66F66">
            <w:r>
              <w:t>Identify the different tasks associated with the levels of management</w:t>
            </w:r>
            <w:r w:rsidR="00C66F66">
              <w:t xml:space="preserve">, </w:t>
            </w:r>
            <w:r>
              <w:t>e.g.</w:t>
            </w:r>
            <w:r w:rsidR="00C66F66">
              <w:t xml:space="preserve">, </w:t>
            </w:r>
            <w:r>
              <w:t>interviewing, hiring, firing, promoting, advancement</w:t>
            </w:r>
            <w:r w:rsidR="00C66F66">
              <w:t>.</w:t>
            </w:r>
          </w:p>
        </w:tc>
        <w:tc>
          <w:tcPr>
            <w:tcW w:w="1620" w:type="dxa"/>
            <w:vAlign w:val="center"/>
          </w:tcPr>
          <w:p w14:paraId="0D8A0F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6FB0E688" w14:textId="77777777" w:rsidR="009941C5" w:rsidRDefault="009941C5" w:rsidP="00FA5C60">
      <w:pPr>
        <w:pStyle w:val="Heading2"/>
      </w:pPr>
    </w:p>
    <w:p w14:paraId="4BBCBAB3" w14:textId="77777777" w:rsidR="009941C5" w:rsidRDefault="009941C5" w:rsidP="00FA5C60">
      <w:pPr>
        <w:pStyle w:val="Heading2"/>
      </w:pPr>
    </w:p>
    <w:p w14:paraId="6EB72C7B" w14:textId="7088D0BC" w:rsidR="00FA5C60" w:rsidRDefault="00FA5C60" w:rsidP="00FA5C60">
      <w:pPr>
        <w:pStyle w:val="Heading2"/>
      </w:pPr>
      <w:r>
        <w:lastRenderedPageBreak/>
        <w:t xml:space="preserve">900 </w:t>
      </w:r>
      <w:r w:rsidR="00B83C2B">
        <w:t>Sell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F7FADB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48934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6B5848" w14:textId="18FE908D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1</w:t>
            </w:r>
          </w:p>
        </w:tc>
        <w:tc>
          <w:tcPr>
            <w:tcW w:w="7650" w:type="dxa"/>
            <w:vAlign w:val="center"/>
          </w:tcPr>
          <w:p w14:paraId="5C267A34" w14:textId="7D212CCC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Identify the steps of a sal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6F0310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EA1D777" w14:textId="02C15D92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2</w:t>
            </w:r>
          </w:p>
        </w:tc>
        <w:tc>
          <w:tcPr>
            <w:tcW w:w="7650" w:type="dxa"/>
            <w:vAlign w:val="center"/>
          </w:tcPr>
          <w:p w14:paraId="41D3C546" w14:textId="68095847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Demonstrate greeting and approaching a customer.</w:t>
            </w:r>
          </w:p>
        </w:tc>
        <w:tc>
          <w:tcPr>
            <w:tcW w:w="1620" w:type="dxa"/>
            <w:vAlign w:val="center"/>
          </w:tcPr>
          <w:p w14:paraId="7443E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CBB0F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7968DB9" w14:textId="3240B7B3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3</w:t>
            </w:r>
          </w:p>
        </w:tc>
        <w:tc>
          <w:tcPr>
            <w:tcW w:w="7650" w:type="dxa"/>
            <w:vAlign w:val="center"/>
          </w:tcPr>
          <w:p w14:paraId="15C7CF6C" w14:textId="1D138EFA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Create probing questions to determine customer needs and wants.</w:t>
            </w:r>
          </w:p>
        </w:tc>
        <w:tc>
          <w:tcPr>
            <w:tcW w:w="1620" w:type="dxa"/>
            <w:vAlign w:val="center"/>
          </w:tcPr>
          <w:p w14:paraId="2D6D14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A7742B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6A487D4" w14:textId="2439BB3B" w:rsidR="00B83C2B" w:rsidRPr="001F72A9" w:rsidRDefault="00B83C2B" w:rsidP="00B83C2B">
            <w:r w:rsidRPr="00991984">
              <w:t>904</w:t>
            </w:r>
          </w:p>
        </w:tc>
        <w:tc>
          <w:tcPr>
            <w:tcW w:w="7650" w:type="dxa"/>
            <w:vAlign w:val="center"/>
          </w:tcPr>
          <w:p w14:paraId="40FB7FAC" w14:textId="3F39F3C2" w:rsidR="00B83C2B" w:rsidRPr="001F72A9" w:rsidRDefault="00B83C2B" w:rsidP="00B83C2B">
            <w:r w:rsidRPr="00991984">
              <w:t>Demonstrate feature-benefit selling.</w:t>
            </w:r>
          </w:p>
        </w:tc>
        <w:tc>
          <w:tcPr>
            <w:tcW w:w="1620" w:type="dxa"/>
            <w:vAlign w:val="center"/>
          </w:tcPr>
          <w:p w14:paraId="0B5DB1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BDF45A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176FEFB" w14:textId="6B6DC5AA" w:rsidR="00B83C2B" w:rsidRPr="001F72A9" w:rsidRDefault="00B83C2B" w:rsidP="00B83C2B">
            <w:r w:rsidRPr="00991984">
              <w:t>905</w:t>
            </w:r>
          </w:p>
        </w:tc>
        <w:tc>
          <w:tcPr>
            <w:tcW w:w="7650" w:type="dxa"/>
            <w:vAlign w:val="center"/>
          </w:tcPr>
          <w:p w14:paraId="6D209CF3" w14:textId="0C665542" w:rsidR="00B83C2B" w:rsidRPr="001F72A9" w:rsidRDefault="00B83C2B" w:rsidP="00B83C2B">
            <w:r w:rsidRPr="00991984">
              <w:t>Demonstrate suggestion selling.</w:t>
            </w:r>
          </w:p>
        </w:tc>
        <w:tc>
          <w:tcPr>
            <w:tcW w:w="1620" w:type="dxa"/>
            <w:vAlign w:val="center"/>
          </w:tcPr>
          <w:p w14:paraId="173218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2F052F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5292A4" w14:textId="7E97E5AD" w:rsidR="00B83C2B" w:rsidRPr="001F72A9" w:rsidRDefault="00B83C2B" w:rsidP="00B83C2B">
            <w:r w:rsidRPr="00991984">
              <w:t>906</w:t>
            </w:r>
          </w:p>
        </w:tc>
        <w:tc>
          <w:tcPr>
            <w:tcW w:w="7650" w:type="dxa"/>
            <w:vAlign w:val="center"/>
          </w:tcPr>
          <w:p w14:paraId="42D09EAE" w14:textId="20AC8D64" w:rsidR="00B83C2B" w:rsidRPr="001F72A9" w:rsidRDefault="00B83C2B" w:rsidP="00B83C2B">
            <w:r w:rsidRPr="00991984">
              <w:t>Demonstrate the ability to close a customer sale.</w:t>
            </w:r>
          </w:p>
        </w:tc>
        <w:tc>
          <w:tcPr>
            <w:tcW w:w="1620" w:type="dxa"/>
            <w:vAlign w:val="center"/>
          </w:tcPr>
          <w:p w14:paraId="586451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74001B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DC27A62" w14:textId="16B8EF7A" w:rsidR="00B83C2B" w:rsidRPr="00FA01B5" w:rsidRDefault="00B83C2B" w:rsidP="00B83C2B">
            <w:r w:rsidRPr="00991984">
              <w:t>907</w:t>
            </w:r>
          </w:p>
        </w:tc>
        <w:tc>
          <w:tcPr>
            <w:tcW w:w="7650" w:type="dxa"/>
            <w:vAlign w:val="center"/>
          </w:tcPr>
          <w:p w14:paraId="78DDB9CB" w14:textId="4FC7CCFF" w:rsidR="00B83C2B" w:rsidRPr="00FA01B5" w:rsidRDefault="00B83C2B" w:rsidP="00B83C2B">
            <w:r w:rsidRPr="00991984">
              <w:t>Perform a sales presentation for a good or service.</w:t>
            </w:r>
          </w:p>
        </w:tc>
        <w:tc>
          <w:tcPr>
            <w:tcW w:w="1620" w:type="dxa"/>
            <w:vAlign w:val="center"/>
          </w:tcPr>
          <w:p w14:paraId="6D2DA9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896D9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493D625" w14:textId="3F103CE3" w:rsidR="00B83C2B" w:rsidRPr="00FA01B5" w:rsidRDefault="00B83C2B" w:rsidP="00B83C2B">
            <w:r w:rsidRPr="00991984">
              <w:t>908</w:t>
            </w:r>
          </w:p>
        </w:tc>
        <w:tc>
          <w:tcPr>
            <w:tcW w:w="7650" w:type="dxa"/>
            <w:vAlign w:val="center"/>
          </w:tcPr>
          <w:p w14:paraId="568B121F" w14:textId="6CFC99AB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304310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D755CF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23F2500" w14:textId="31A020B8" w:rsidR="00B83C2B" w:rsidRPr="00FA01B5" w:rsidRDefault="00B83C2B" w:rsidP="00B83C2B">
            <w:r w:rsidRPr="00991984">
              <w:t>909</w:t>
            </w:r>
          </w:p>
        </w:tc>
        <w:tc>
          <w:tcPr>
            <w:tcW w:w="7650" w:type="dxa"/>
            <w:vAlign w:val="center"/>
          </w:tcPr>
          <w:p w14:paraId="7B7B65F6" w14:textId="67140663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48037D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0A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8B2D8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46EDCE" w14:textId="0645F21D" w:rsidR="00B83C2B" w:rsidRPr="00FA01B5" w:rsidRDefault="00B83C2B" w:rsidP="00B83C2B">
            <w:r w:rsidRPr="00991984">
              <w:t>910</w:t>
            </w:r>
          </w:p>
        </w:tc>
        <w:tc>
          <w:tcPr>
            <w:tcW w:w="7650" w:type="dxa"/>
            <w:vAlign w:val="center"/>
          </w:tcPr>
          <w:p w14:paraId="041DF5B8" w14:textId="4465F676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0C684D5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ADC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BA4819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C665EFB" w14:textId="16ACE1FD" w:rsidR="00B83C2B" w:rsidRPr="00FA01B5" w:rsidRDefault="00B83C2B" w:rsidP="00B83C2B">
            <w:r w:rsidRPr="00991984">
              <w:t>911</w:t>
            </w:r>
          </w:p>
        </w:tc>
        <w:tc>
          <w:tcPr>
            <w:tcW w:w="7650" w:type="dxa"/>
            <w:vAlign w:val="center"/>
          </w:tcPr>
          <w:p w14:paraId="0E569ED3" w14:textId="34E8B84D" w:rsidR="00B83C2B" w:rsidRPr="00FA01B5" w:rsidRDefault="00B83C2B" w:rsidP="00B83C2B">
            <w:r w:rsidRPr="00991984">
              <w:t xml:space="preserve">Interpret company policies </w:t>
            </w:r>
            <w:r w:rsidR="00C66F66">
              <w:t>for</w:t>
            </w:r>
            <w:r w:rsidRPr="00991984">
              <w:t xml:space="preserve"> customers.</w:t>
            </w:r>
          </w:p>
        </w:tc>
        <w:tc>
          <w:tcPr>
            <w:tcW w:w="1620" w:type="dxa"/>
            <w:vAlign w:val="center"/>
          </w:tcPr>
          <w:p w14:paraId="2C17BD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731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0A62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83EC90" w14:textId="50A042E0" w:rsidR="00B83C2B" w:rsidRPr="00FA01B5" w:rsidRDefault="00B83C2B" w:rsidP="00B83C2B">
            <w:r w:rsidRPr="00991984">
              <w:t>912</w:t>
            </w:r>
          </w:p>
        </w:tc>
        <w:tc>
          <w:tcPr>
            <w:tcW w:w="7650" w:type="dxa"/>
            <w:vAlign w:val="center"/>
          </w:tcPr>
          <w:p w14:paraId="3A17054A" w14:textId="2F32685D" w:rsidR="00B83C2B" w:rsidRPr="00FA01B5" w:rsidRDefault="00B83C2B" w:rsidP="00B83C2B">
            <w:r w:rsidRPr="00991984">
              <w:t>Demonstrate handling sales objections.</w:t>
            </w:r>
          </w:p>
        </w:tc>
        <w:tc>
          <w:tcPr>
            <w:tcW w:w="1620" w:type="dxa"/>
            <w:vAlign w:val="center"/>
          </w:tcPr>
          <w:p w14:paraId="2032AB7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E8EE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AAD46B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0328A6C" w14:textId="3BDA86AF" w:rsidR="00B83C2B" w:rsidRPr="00FA01B5" w:rsidRDefault="00B83C2B" w:rsidP="00B83C2B">
            <w:r w:rsidRPr="00991984">
              <w:t>913</w:t>
            </w:r>
          </w:p>
        </w:tc>
        <w:tc>
          <w:tcPr>
            <w:tcW w:w="7650" w:type="dxa"/>
            <w:vAlign w:val="center"/>
          </w:tcPr>
          <w:p w14:paraId="7DF517D0" w14:textId="496DCBAE" w:rsidR="00B83C2B" w:rsidRPr="00FA01B5" w:rsidRDefault="00B83C2B" w:rsidP="00B83C2B">
            <w:r w:rsidRPr="00991984">
              <w:t>Identify strategies to establish and maintain long-term customer relationships.</w:t>
            </w:r>
          </w:p>
        </w:tc>
        <w:tc>
          <w:tcPr>
            <w:tcW w:w="1620" w:type="dxa"/>
            <w:vAlign w:val="center"/>
          </w:tcPr>
          <w:p w14:paraId="3E9F8A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9D17F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DBBDCB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02D15B" w14:textId="142B9F77" w:rsidR="00B83C2B" w:rsidRPr="00FA01B5" w:rsidRDefault="00B83C2B" w:rsidP="00B83C2B">
            <w:r w:rsidRPr="00991984">
              <w:t>914</w:t>
            </w:r>
          </w:p>
        </w:tc>
        <w:tc>
          <w:tcPr>
            <w:tcW w:w="7650" w:type="dxa"/>
            <w:vAlign w:val="center"/>
          </w:tcPr>
          <w:p w14:paraId="5D267596" w14:textId="6891561E" w:rsidR="00B83C2B" w:rsidRPr="00FA01B5" w:rsidRDefault="00B83C2B" w:rsidP="00B83C2B">
            <w:r w:rsidRPr="00991984">
              <w:t>Create a customer profile.</w:t>
            </w:r>
          </w:p>
        </w:tc>
        <w:tc>
          <w:tcPr>
            <w:tcW w:w="1620" w:type="dxa"/>
            <w:vAlign w:val="center"/>
          </w:tcPr>
          <w:p w14:paraId="2779DA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F07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44A2CF6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83C2B">
        <w:t>Advertising and Promot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BDE8C8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F4900B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DA31837" w14:textId="51AAFC07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1</w:t>
            </w:r>
          </w:p>
        </w:tc>
        <w:tc>
          <w:tcPr>
            <w:tcW w:w="7650" w:type="dxa"/>
            <w:vAlign w:val="center"/>
          </w:tcPr>
          <w:p w14:paraId="64E4B478" w14:textId="5FBD1E15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Explain the importance of promo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971A3B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EAC6576" w14:textId="7C98FC31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2</w:t>
            </w:r>
          </w:p>
        </w:tc>
        <w:tc>
          <w:tcPr>
            <w:tcW w:w="7650" w:type="dxa"/>
            <w:vAlign w:val="center"/>
          </w:tcPr>
          <w:p w14:paraId="26BD2DB8" w14:textId="423D3A01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Design projects that utilize principles of visual merchandising.</w:t>
            </w:r>
          </w:p>
        </w:tc>
        <w:tc>
          <w:tcPr>
            <w:tcW w:w="1620" w:type="dxa"/>
            <w:vAlign w:val="center"/>
          </w:tcPr>
          <w:p w14:paraId="428FBB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49A279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7A1A36E" w14:textId="5972BDE5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3</w:t>
            </w:r>
          </w:p>
        </w:tc>
        <w:tc>
          <w:tcPr>
            <w:tcW w:w="7650" w:type="dxa"/>
            <w:vAlign w:val="center"/>
          </w:tcPr>
          <w:p w14:paraId="1F077C8B" w14:textId="73BE3433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Compare different types of advertising media.</w:t>
            </w:r>
          </w:p>
        </w:tc>
        <w:tc>
          <w:tcPr>
            <w:tcW w:w="1620" w:type="dxa"/>
            <w:vAlign w:val="center"/>
          </w:tcPr>
          <w:p w14:paraId="7D41A23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01D7F3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EE2DFE" w14:textId="17C18208" w:rsidR="00B83C2B" w:rsidRPr="001F72A9" w:rsidRDefault="00B83C2B" w:rsidP="00B83C2B">
            <w:r w:rsidRPr="001E4B77">
              <w:t>1004</w:t>
            </w:r>
          </w:p>
        </w:tc>
        <w:tc>
          <w:tcPr>
            <w:tcW w:w="7650" w:type="dxa"/>
            <w:vAlign w:val="center"/>
          </w:tcPr>
          <w:p w14:paraId="04672419" w14:textId="0029CD4E" w:rsidR="00B83C2B" w:rsidRPr="001F72A9" w:rsidRDefault="00B83C2B" w:rsidP="00B83C2B">
            <w:r w:rsidRPr="001E4B77">
              <w:t>Create a promotional mix.</w:t>
            </w:r>
          </w:p>
        </w:tc>
        <w:tc>
          <w:tcPr>
            <w:tcW w:w="1620" w:type="dxa"/>
            <w:vAlign w:val="center"/>
          </w:tcPr>
          <w:p w14:paraId="03E076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8C221A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A6799C" w14:textId="01C82A88" w:rsidR="00B83C2B" w:rsidRPr="001F72A9" w:rsidRDefault="00B83C2B" w:rsidP="00B83C2B">
            <w:r w:rsidRPr="001E4B77">
              <w:t>1005</w:t>
            </w:r>
          </w:p>
        </w:tc>
        <w:tc>
          <w:tcPr>
            <w:tcW w:w="7650" w:type="dxa"/>
            <w:vAlign w:val="center"/>
          </w:tcPr>
          <w:p w14:paraId="2B942FAA" w14:textId="64D9D0CE" w:rsidR="00B83C2B" w:rsidRPr="001F72A9" w:rsidRDefault="00B83C2B" w:rsidP="00B83C2B">
            <w:r w:rsidRPr="001E4B77">
              <w:t>Identify the major elements of a print advertisement.</w:t>
            </w:r>
          </w:p>
        </w:tc>
        <w:tc>
          <w:tcPr>
            <w:tcW w:w="1620" w:type="dxa"/>
            <w:vAlign w:val="center"/>
          </w:tcPr>
          <w:p w14:paraId="6EF54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8FE3C5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A915C41" w14:textId="27F5039A" w:rsidR="00B83C2B" w:rsidRPr="001F72A9" w:rsidRDefault="00B83C2B" w:rsidP="00B83C2B">
            <w:r w:rsidRPr="001E4B77">
              <w:t>1006</w:t>
            </w:r>
          </w:p>
        </w:tc>
        <w:tc>
          <w:tcPr>
            <w:tcW w:w="7650" w:type="dxa"/>
            <w:vAlign w:val="center"/>
          </w:tcPr>
          <w:p w14:paraId="158D14FD" w14:textId="4BE565BA" w:rsidR="00B83C2B" w:rsidRPr="001F72A9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606AEC8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7DCC1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C5CA8C0" w14:textId="513099A5" w:rsidR="00B83C2B" w:rsidRPr="001F72A9" w:rsidRDefault="00B83C2B" w:rsidP="00B83C2B">
            <w:r w:rsidRPr="001E4B77">
              <w:lastRenderedPageBreak/>
              <w:t>1007</w:t>
            </w:r>
          </w:p>
        </w:tc>
        <w:tc>
          <w:tcPr>
            <w:tcW w:w="7650" w:type="dxa"/>
            <w:vAlign w:val="center"/>
          </w:tcPr>
          <w:p w14:paraId="59C28AF7" w14:textId="53A0883D" w:rsidR="00B83C2B" w:rsidRPr="001F72A9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14BAA8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C0B832B" w14:textId="5EB1B752" w:rsidR="00B83C2B" w:rsidRPr="001F72A9" w:rsidRDefault="00B83C2B" w:rsidP="00B83C2B">
            <w:r w:rsidRPr="001E4B77">
              <w:t>1008</w:t>
            </w:r>
          </w:p>
        </w:tc>
        <w:tc>
          <w:tcPr>
            <w:tcW w:w="7650" w:type="dxa"/>
            <w:vAlign w:val="center"/>
          </w:tcPr>
          <w:p w14:paraId="20B3E95B" w14:textId="47D3F8DD" w:rsidR="00B83C2B" w:rsidRPr="001F72A9" w:rsidRDefault="00B83C2B" w:rsidP="00B83C2B">
            <w:r w:rsidRPr="001E4B77">
              <w:t>Write advertising slogans.</w:t>
            </w:r>
          </w:p>
        </w:tc>
        <w:tc>
          <w:tcPr>
            <w:tcW w:w="1620" w:type="dxa"/>
            <w:vAlign w:val="center"/>
          </w:tcPr>
          <w:p w14:paraId="310C0E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C454E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21B3F8" w14:textId="390EEDD1" w:rsidR="00B83C2B" w:rsidRPr="00C44F48" w:rsidRDefault="00B83C2B" w:rsidP="00B83C2B">
            <w:r w:rsidRPr="001E4B77">
              <w:t>1009</w:t>
            </w:r>
          </w:p>
        </w:tc>
        <w:tc>
          <w:tcPr>
            <w:tcW w:w="7650" w:type="dxa"/>
            <w:vAlign w:val="center"/>
          </w:tcPr>
          <w:p w14:paraId="76020323" w14:textId="29F04B6A" w:rsidR="00B83C2B" w:rsidRPr="00C44F48" w:rsidRDefault="00B83C2B" w:rsidP="00B83C2B">
            <w:r w:rsidRPr="001E4B77">
              <w:t>Differentiate between promotional advertising and institutional advertising.</w:t>
            </w:r>
          </w:p>
        </w:tc>
        <w:tc>
          <w:tcPr>
            <w:tcW w:w="1620" w:type="dxa"/>
            <w:vAlign w:val="center"/>
          </w:tcPr>
          <w:p w14:paraId="463F51F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DDEBB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D107212" w14:textId="027C5702" w:rsidR="00B83C2B" w:rsidRPr="00C44F48" w:rsidRDefault="00B83C2B" w:rsidP="00B83C2B">
            <w:r w:rsidRPr="001E4B77">
              <w:t>1010</w:t>
            </w:r>
          </w:p>
        </w:tc>
        <w:tc>
          <w:tcPr>
            <w:tcW w:w="7650" w:type="dxa"/>
            <w:vAlign w:val="center"/>
          </w:tcPr>
          <w:p w14:paraId="6AF4DBDA" w14:textId="0597C357" w:rsidR="00B83C2B" w:rsidRPr="00C44F48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4EA326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0D2BA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3ECB00" w14:textId="32BBEE1C" w:rsidR="00B83C2B" w:rsidRPr="00C44F48" w:rsidRDefault="00B83C2B" w:rsidP="00B83C2B">
            <w:r w:rsidRPr="001E4B77">
              <w:t>1011</w:t>
            </w:r>
          </w:p>
        </w:tc>
        <w:tc>
          <w:tcPr>
            <w:tcW w:w="7650" w:type="dxa"/>
            <w:vAlign w:val="center"/>
          </w:tcPr>
          <w:p w14:paraId="3BFE79BF" w14:textId="1E787CB2" w:rsidR="00B83C2B" w:rsidRPr="00C44F48" w:rsidRDefault="00B83C2B" w:rsidP="00B83C2B">
            <w:r w:rsidRPr="001E4B77">
              <w:t>Distinguish between advertising and publicity.</w:t>
            </w:r>
          </w:p>
        </w:tc>
        <w:tc>
          <w:tcPr>
            <w:tcW w:w="1620" w:type="dxa"/>
            <w:vAlign w:val="center"/>
          </w:tcPr>
          <w:p w14:paraId="2C9157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EDDEC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58E0F4E" w14:textId="3657E0A5" w:rsidR="00B83C2B" w:rsidRPr="00C44F48" w:rsidRDefault="00B83C2B" w:rsidP="00B83C2B">
            <w:r w:rsidRPr="001E4B77">
              <w:t>1012</w:t>
            </w:r>
          </w:p>
        </w:tc>
        <w:tc>
          <w:tcPr>
            <w:tcW w:w="7650" w:type="dxa"/>
            <w:vAlign w:val="center"/>
          </w:tcPr>
          <w:p w14:paraId="05EDDE76" w14:textId="36B754B1" w:rsidR="00B83C2B" w:rsidRPr="00C44F48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5126C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E76A31" w14:textId="4A53193C" w:rsidR="00B83C2B" w:rsidRPr="001E3110" w:rsidRDefault="00B83C2B" w:rsidP="00B83C2B">
            <w:r w:rsidRPr="001E4B77">
              <w:t>1013</w:t>
            </w:r>
          </w:p>
        </w:tc>
        <w:tc>
          <w:tcPr>
            <w:tcW w:w="7650" w:type="dxa"/>
            <w:vAlign w:val="center"/>
          </w:tcPr>
          <w:p w14:paraId="57E1C2C6" w14:textId="0BCEB999" w:rsidR="00B83C2B" w:rsidRPr="001E3110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0AFA12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6154B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D2478A3" w14:textId="14B2D2C4" w:rsidR="00B83C2B" w:rsidRPr="00363D69" w:rsidRDefault="00B83C2B" w:rsidP="00B83C2B">
            <w:r w:rsidRPr="001E4B77">
              <w:t>1014</w:t>
            </w:r>
          </w:p>
        </w:tc>
        <w:tc>
          <w:tcPr>
            <w:tcW w:w="7650" w:type="dxa"/>
            <w:vAlign w:val="center"/>
          </w:tcPr>
          <w:p w14:paraId="5B34EFFC" w14:textId="2B4C54D0" w:rsidR="00B83C2B" w:rsidRPr="00363D69" w:rsidRDefault="00B83C2B" w:rsidP="00B83C2B">
            <w:r w:rsidRPr="001E4B77">
              <w:t>Create a promotional project.</w:t>
            </w:r>
          </w:p>
        </w:tc>
        <w:tc>
          <w:tcPr>
            <w:tcW w:w="1620" w:type="dxa"/>
            <w:vAlign w:val="center"/>
          </w:tcPr>
          <w:p w14:paraId="18E7908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0802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561BF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5FBA8A" w14:textId="2A5E7E77" w:rsidR="00B83C2B" w:rsidRPr="00363D69" w:rsidRDefault="00B83C2B" w:rsidP="00B83C2B">
            <w:r w:rsidRPr="001E4B77">
              <w:t>1015</w:t>
            </w:r>
          </w:p>
        </w:tc>
        <w:tc>
          <w:tcPr>
            <w:tcW w:w="7650" w:type="dxa"/>
            <w:vAlign w:val="center"/>
          </w:tcPr>
          <w:p w14:paraId="418411F4" w14:textId="062658FA" w:rsidR="00B83C2B" w:rsidRPr="00363D69" w:rsidRDefault="00B83C2B" w:rsidP="00B83C2B">
            <w:r w:rsidRPr="001E4B77">
              <w:t>Evaluate different sales promotion techniques.</w:t>
            </w:r>
          </w:p>
        </w:tc>
        <w:tc>
          <w:tcPr>
            <w:tcW w:w="1620" w:type="dxa"/>
            <w:vAlign w:val="center"/>
          </w:tcPr>
          <w:p w14:paraId="02B1A4F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1284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3F5FA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AA86BF1" w14:textId="083015B6" w:rsidR="00B83C2B" w:rsidRPr="00363D69" w:rsidRDefault="00B83C2B" w:rsidP="00B83C2B">
            <w:r w:rsidRPr="001E4B77">
              <w:t>1016</w:t>
            </w:r>
          </w:p>
        </w:tc>
        <w:tc>
          <w:tcPr>
            <w:tcW w:w="7650" w:type="dxa"/>
            <w:vAlign w:val="center"/>
          </w:tcPr>
          <w:p w14:paraId="7A41A0BD" w14:textId="37BDA502" w:rsidR="00B83C2B" w:rsidRPr="00363D69" w:rsidRDefault="00B83C2B" w:rsidP="00B83C2B">
            <w:r w:rsidRPr="001E4B77">
              <w:t>Identify the major elements of online advertising.</w:t>
            </w:r>
          </w:p>
        </w:tc>
        <w:tc>
          <w:tcPr>
            <w:tcW w:w="1620" w:type="dxa"/>
            <w:vAlign w:val="center"/>
          </w:tcPr>
          <w:p w14:paraId="42C068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798BD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D61DBE0" w:rsidR="001314D6" w:rsidRDefault="001314D6" w:rsidP="001314D6">
      <w:pPr>
        <w:pStyle w:val="Heading2"/>
      </w:pPr>
      <w:r>
        <w:t xml:space="preserve">1100 </w:t>
      </w:r>
      <w:r w:rsidR="00B83C2B">
        <w:t>Providing Personalized Customer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21AB7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7CC0B0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19DF645" w14:textId="771D317A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1</w:t>
            </w:r>
          </w:p>
        </w:tc>
        <w:tc>
          <w:tcPr>
            <w:tcW w:w="7650" w:type="dxa"/>
            <w:vAlign w:val="center"/>
          </w:tcPr>
          <w:p w14:paraId="03FDA277" w14:textId="3D1E1DCD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Describe the benefits of customer servi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73AD8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9D0E56A" w14:textId="4E58AA35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2</w:t>
            </w:r>
          </w:p>
        </w:tc>
        <w:tc>
          <w:tcPr>
            <w:tcW w:w="7650" w:type="dxa"/>
            <w:vAlign w:val="center"/>
          </w:tcPr>
          <w:p w14:paraId="1DFDD85F" w14:textId="558992C8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A21A3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D6540A" w14:textId="7B5774F0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3</w:t>
            </w:r>
          </w:p>
        </w:tc>
        <w:tc>
          <w:tcPr>
            <w:tcW w:w="7650" w:type="dxa"/>
            <w:vAlign w:val="center"/>
          </w:tcPr>
          <w:p w14:paraId="5762DEAB" w14:textId="32511A5C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 xml:space="preserve">Demonstrate ability to communicate with customers professionally. </w:t>
            </w:r>
          </w:p>
        </w:tc>
        <w:tc>
          <w:tcPr>
            <w:tcW w:w="1620" w:type="dxa"/>
            <w:vAlign w:val="center"/>
          </w:tcPr>
          <w:p w14:paraId="07053A9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45F30C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BD8430" w14:textId="2C3AC687" w:rsidR="00B83C2B" w:rsidRPr="00BA2FD2" w:rsidRDefault="00B83C2B" w:rsidP="00B83C2B">
            <w:r w:rsidRPr="00DF3DE0">
              <w:t>1104</w:t>
            </w:r>
          </w:p>
        </w:tc>
        <w:tc>
          <w:tcPr>
            <w:tcW w:w="7650" w:type="dxa"/>
            <w:vAlign w:val="center"/>
          </w:tcPr>
          <w:p w14:paraId="2084F9A9" w14:textId="34764CB1" w:rsidR="00B83C2B" w:rsidRPr="00BA2FD2" w:rsidRDefault="00B83C2B" w:rsidP="00B83C2B">
            <w:r w:rsidRPr="00DF3DE0">
              <w:t>Demonstrate how to develop a rapport with customers.</w:t>
            </w:r>
          </w:p>
        </w:tc>
        <w:tc>
          <w:tcPr>
            <w:tcW w:w="1620" w:type="dxa"/>
            <w:vAlign w:val="center"/>
          </w:tcPr>
          <w:p w14:paraId="286A82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8F094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CD42F00" w14:textId="0B924345" w:rsidR="00B83C2B" w:rsidRPr="00BA2FD2" w:rsidRDefault="00B83C2B" w:rsidP="00B83C2B">
            <w:r w:rsidRPr="00DF3DE0">
              <w:t>1105</w:t>
            </w:r>
          </w:p>
        </w:tc>
        <w:tc>
          <w:tcPr>
            <w:tcW w:w="7650" w:type="dxa"/>
            <w:vAlign w:val="center"/>
          </w:tcPr>
          <w:p w14:paraId="331BF4C8" w14:textId="6EB1077D" w:rsidR="00B83C2B" w:rsidRPr="00BA2FD2" w:rsidRDefault="00B83C2B" w:rsidP="00B83C2B">
            <w:r w:rsidRPr="00DF3DE0">
              <w:t>Solve customer problems.</w:t>
            </w:r>
          </w:p>
        </w:tc>
        <w:tc>
          <w:tcPr>
            <w:tcW w:w="1620" w:type="dxa"/>
            <w:vAlign w:val="center"/>
          </w:tcPr>
          <w:p w14:paraId="528A781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95C5C5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A64636" w14:textId="7F96C6C7" w:rsidR="00B83C2B" w:rsidRPr="00BA2FD2" w:rsidRDefault="00B83C2B" w:rsidP="00B83C2B">
            <w:r w:rsidRPr="00DF3DE0">
              <w:t>1106</w:t>
            </w:r>
          </w:p>
        </w:tc>
        <w:tc>
          <w:tcPr>
            <w:tcW w:w="7650" w:type="dxa"/>
            <w:vAlign w:val="center"/>
          </w:tcPr>
          <w:p w14:paraId="3DE04C0D" w14:textId="0D63AEB6" w:rsidR="00B83C2B" w:rsidRPr="00BA2FD2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0D25E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11841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8F8942" w14:textId="44322FD1" w:rsidR="00B83C2B" w:rsidRPr="004E0976" w:rsidRDefault="00B83C2B" w:rsidP="00B83C2B">
            <w:r w:rsidRPr="00DF3DE0">
              <w:t>1107</w:t>
            </w:r>
          </w:p>
        </w:tc>
        <w:tc>
          <w:tcPr>
            <w:tcW w:w="7650" w:type="dxa"/>
            <w:vAlign w:val="center"/>
          </w:tcPr>
          <w:p w14:paraId="6E916045" w14:textId="54614B80" w:rsidR="00B83C2B" w:rsidRPr="004E0976" w:rsidRDefault="00B83C2B" w:rsidP="00B83C2B">
            <w:r w:rsidRPr="00DF3DE0">
              <w:t>Demonstrate how to handle difficult customers.</w:t>
            </w:r>
          </w:p>
        </w:tc>
        <w:tc>
          <w:tcPr>
            <w:tcW w:w="1620" w:type="dxa"/>
            <w:vAlign w:val="center"/>
          </w:tcPr>
          <w:p w14:paraId="5A2739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E79BA9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3625139" w14:textId="339A60E4" w:rsidR="00B83C2B" w:rsidRPr="004E0976" w:rsidRDefault="00B83C2B" w:rsidP="00B83C2B">
            <w:r w:rsidRPr="00DF3DE0">
              <w:t>1108</w:t>
            </w:r>
          </w:p>
        </w:tc>
        <w:tc>
          <w:tcPr>
            <w:tcW w:w="7650" w:type="dxa"/>
            <w:vAlign w:val="center"/>
          </w:tcPr>
          <w:p w14:paraId="0DD2C27D" w14:textId="4483DA2D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97BF38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AFA1A2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3C2E084" w14:textId="1155D7E7" w:rsidR="00B83C2B" w:rsidRPr="004E0976" w:rsidRDefault="00B83C2B" w:rsidP="00B83C2B">
            <w:r w:rsidRPr="00DF3DE0">
              <w:t>1109</w:t>
            </w:r>
          </w:p>
        </w:tc>
        <w:tc>
          <w:tcPr>
            <w:tcW w:w="7650" w:type="dxa"/>
            <w:vAlign w:val="center"/>
          </w:tcPr>
          <w:p w14:paraId="562BE937" w14:textId="25486D72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D9EC4D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67B02E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DCED9AF" w14:textId="669B6E8D" w:rsidR="00B83C2B" w:rsidRPr="004E0976" w:rsidRDefault="00B83C2B" w:rsidP="00B83C2B">
            <w:r w:rsidRPr="00DF3DE0">
              <w:t>1110</w:t>
            </w:r>
          </w:p>
        </w:tc>
        <w:tc>
          <w:tcPr>
            <w:tcW w:w="7650" w:type="dxa"/>
            <w:vAlign w:val="center"/>
          </w:tcPr>
          <w:p w14:paraId="5381C3EC" w14:textId="73ED03A4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34461B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F040CD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19426B8" w14:textId="66B1A469" w:rsidR="00B83C2B" w:rsidRPr="004E0976" w:rsidRDefault="00B83C2B" w:rsidP="00B83C2B">
            <w:r w:rsidRPr="00DF3DE0">
              <w:t>1111</w:t>
            </w:r>
          </w:p>
        </w:tc>
        <w:tc>
          <w:tcPr>
            <w:tcW w:w="7650" w:type="dxa"/>
            <w:vAlign w:val="center"/>
          </w:tcPr>
          <w:p w14:paraId="3B9E3C1B" w14:textId="47FD3778" w:rsidR="00B83C2B" w:rsidRPr="004E0976" w:rsidRDefault="00B83C2B" w:rsidP="00B83C2B">
            <w:r w:rsidRPr="00DF3DE0">
              <w:t>Develop a customer service policy statement.</w:t>
            </w:r>
          </w:p>
        </w:tc>
        <w:tc>
          <w:tcPr>
            <w:tcW w:w="1620" w:type="dxa"/>
            <w:vAlign w:val="center"/>
          </w:tcPr>
          <w:p w14:paraId="4074BA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2EAF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FCF20" w14:textId="77777777" w:rsidR="009941C5" w:rsidRDefault="009941C5" w:rsidP="001314D6">
      <w:pPr>
        <w:pStyle w:val="Heading2"/>
      </w:pPr>
    </w:p>
    <w:p w14:paraId="7191E8FD" w14:textId="77777777" w:rsidR="009941C5" w:rsidRDefault="009941C5" w:rsidP="001314D6">
      <w:pPr>
        <w:pStyle w:val="Heading2"/>
      </w:pPr>
    </w:p>
    <w:p w14:paraId="217720F2" w14:textId="1979D29F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83C2B">
        <w:t>Channel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EE5B8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24F315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2CDF6BA" w14:textId="19355EEA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1</w:t>
            </w:r>
          </w:p>
        </w:tc>
        <w:tc>
          <w:tcPr>
            <w:tcW w:w="7650" w:type="dxa"/>
            <w:vAlign w:val="center"/>
          </w:tcPr>
          <w:p w14:paraId="127F1AA2" w14:textId="6A1A17F6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Explain the channels of distribu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1B18A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325D749" w14:textId="1A96CC78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2</w:t>
            </w:r>
          </w:p>
        </w:tc>
        <w:tc>
          <w:tcPr>
            <w:tcW w:w="7650" w:type="dxa"/>
            <w:vAlign w:val="center"/>
          </w:tcPr>
          <w:p w14:paraId="0DC0FA31" w14:textId="6C56A187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Determine a channel of distribution for a product.</w:t>
            </w:r>
          </w:p>
        </w:tc>
        <w:tc>
          <w:tcPr>
            <w:tcW w:w="1620" w:type="dxa"/>
            <w:vAlign w:val="center"/>
          </w:tcPr>
          <w:p w14:paraId="3F4AE8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CDDC0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8DC398" w14:textId="067355BE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3</w:t>
            </w:r>
          </w:p>
        </w:tc>
        <w:tc>
          <w:tcPr>
            <w:tcW w:w="7650" w:type="dxa"/>
            <w:vAlign w:val="center"/>
          </w:tcPr>
          <w:p w14:paraId="27955A8A" w14:textId="35C9663C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 xml:space="preserve">Evaluate various inventory control management systems. </w:t>
            </w:r>
          </w:p>
        </w:tc>
        <w:tc>
          <w:tcPr>
            <w:tcW w:w="1620" w:type="dxa"/>
            <w:vAlign w:val="center"/>
          </w:tcPr>
          <w:p w14:paraId="27BF1C1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2E191B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27DE48F" w14:textId="347EDA9F" w:rsidR="00B83C2B" w:rsidRPr="001F72A9" w:rsidRDefault="00B83C2B" w:rsidP="00B83C2B">
            <w:r w:rsidRPr="00710D2E">
              <w:t>1204</w:t>
            </w:r>
          </w:p>
        </w:tc>
        <w:tc>
          <w:tcPr>
            <w:tcW w:w="7650" w:type="dxa"/>
            <w:vAlign w:val="center"/>
          </w:tcPr>
          <w:p w14:paraId="42B625D4" w14:textId="6D230EF4" w:rsidR="00B83C2B" w:rsidRPr="001F72A9" w:rsidRDefault="00B83C2B" w:rsidP="00B83C2B">
            <w:r w:rsidRPr="00710D2E">
              <w:t>Describe the basic steps in receiving and inspecting merchandise.</w:t>
            </w:r>
          </w:p>
        </w:tc>
        <w:tc>
          <w:tcPr>
            <w:tcW w:w="1620" w:type="dxa"/>
            <w:vAlign w:val="center"/>
          </w:tcPr>
          <w:p w14:paraId="60D614B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705E14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226699E" w14:textId="75018A25" w:rsidR="00B83C2B" w:rsidRPr="008A11F4" w:rsidRDefault="00B83C2B" w:rsidP="00B83C2B">
            <w:r w:rsidRPr="00710D2E">
              <w:t>1205</w:t>
            </w:r>
          </w:p>
        </w:tc>
        <w:tc>
          <w:tcPr>
            <w:tcW w:w="7650" w:type="dxa"/>
            <w:vAlign w:val="center"/>
          </w:tcPr>
          <w:p w14:paraId="06AEAC64" w14:textId="571D9B36" w:rsidR="00B83C2B" w:rsidRPr="008A11F4" w:rsidRDefault="00B83C2B" w:rsidP="00B83C2B">
            <w:r w:rsidRPr="00710D2E">
              <w:t>Explain the elements of purchasing.</w:t>
            </w:r>
          </w:p>
        </w:tc>
        <w:tc>
          <w:tcPr>
            <w:tcW w:w="1620" w:type="dxa"/>
            <w:vAlign w:val="center"/>
          </w:tcPr>
          <w:p w14:paraId="7618319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32A5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539140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08D9D4A" w14:textId="25D84481" w:rsidR="00B83C2B" w:rsidRPr="008A11F4" w:rsidRDefault="00B83C2B" w:rsidP="00B83C2B">
            <w:r w:rsidRPr="00710D2E">
              <w:t>1206</w:t>
            </w:r>
          </w:p>
        </w:tc>
        <w:tc>
          <w:tcPr>
            <w:tcW w:w="7650" w:type="dxa"/>
            <w:vAlign w:val="center"/>
          </w:tcPr>
          <w:p w14:paraId="13D7FF92" w14:textId="74C8D330" w:rsidR="00B83C2B" w:rsidRPr="008A11F4" w:rsidRDefault="00B83C2B" w:rsidP="00B83C2B">
            <w:r w:rsidRPr="00710D2E">
              <w:t>Use an inventory control management system.</w:t>
            </w:r>
          </w:p>
        </w:tc>
        <w:tc>
          <w:tcPr>
            <w:tcW w:w="1620" w:type="dxa"/>
            <w:vAlign w:val="center"/>
          </w:tcPr>
          <w:p w14:paraId="607435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4077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5F00F49" w:rsidR="00B83C2B" w:rsidRDefault="00B83C2B" w:rsidP="00B83C2B">
      <w:pPr>
        <w:pStyle w:val="Heading2"/>
      </w:pPr>
      <w:r>
        <w:t>1300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04147EEF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26E5C5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745A6D" w14:textId="1AB5427B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1</w:t>
            </w:r>
          </w:p>
        </w:tc>
        <w:tc>
          <w:tcPr>
            <w:tcW w:w="7650" w:type="dxa"/>
            <w:vAlign w:val="center"/>
          </w:tcPr>
          <w:p w14:paraId="19BDF0CD" w14:textId="1C56A41F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A0E7C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ED9E1DB" w14:textId="18390DF8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2</w:t>
            </w:r>
          </w:p>
        </w:tc>
        <w:tc>
          <w:tcPr>
            <w:tcW w:w="7650" w:type="dxa"/>
            <w:vAlign w:val="center"/>
          </w:tcPr>
          <w:p w14:paraId="47BA5D62" w14:textId="3DAB0016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A80481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E8E8BB" w14:textId="7D7B08B0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3</w:t>
            </w:r>
          </w:p>
        </w:tc>
        <w:tc>
          <w:tcPr>
            <w:tcW w:w="7650" w:type="dxa"/>
            <w:vAlign w:val="center"/>
          </w:tcPr>
          <w:p w14:paraId="7235182F" w14:textId="23CDD711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79EDC38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28B859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5B2840" w14:textId="348FDA3B" w:rsidR="00B83C2B" w:rsidRPr="001F72A9" w:rsidRDefault="00B83C2B" w:rsidP="00B83C2B">
            <w:r w:rsidRPr="005732ED">
              <w:t>1304</w:t>
            </w:r>
          </w:p>
        </w:tc>
        <w:tc>
          <w:tcPr>
            <w:tcW w:w="7650" w:type="dxa"/>
            <w:vAlign w:val="center"/>
          </w:tcPr>
          <w:p w14:paraId="1223DD38" w14:textId="494B044A" w:rsidR="00B83C2B" w:rsidRPr="001F72A9" w:rsidRDefault="00B83C2B" w:rsidP="00B83C2B"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04EA692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1A3ABE6C" w:rsidR="00B83C2B" w:rsidRDefault="00B83C2B" w:rsidP="00B83C2B">
      <w:pPr>
        <w:pStyle w:val="Heading2"/>
      </w:pPr>
      <w:r>
        <w:t xml:space="preserve">1400 Econom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08A0A44D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320746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88A5472" w14:textId="436FF9DC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1</w:t>
            </w:r>
          </w:p>
        </w:tc>
        <w:tc>
          <w:tcPr>
            <w:tcW w:w="7650" w:type="dxa"/>
            <w:vAlign w:val="center"/>
          </w:tcPr>
          <w:p w14:paraId="3DD655E2" w14:textId="2C9D1820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581378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F1DC51E" w14:textId="7729E604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2</w:t>
            </w:r>
          </w:p>
        </w:tc>
        <w:tc>
          <w:tcPr>
            <w:tcW w:w="7650" w:type="dxa"/>
            <w:vAlign w:val="center"/>
          </w:tcPr>
          <w:p w14:paraId="141FF0DC" w14:textId="08CE7468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Describe economic goods and services.</w:t>
            </w:r>
          </w:p>
        </w:tc>
        <w:tc>
          <w:tcPr>
            <w:tcW w:w="1620" w:type="dxa"/>
            <w:vAlign w:val="center"/>
          </w:tcPr>
          <w:p w14:paraId="2867DD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82831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93D190E" w14:textId="072D02F5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3</w:t>
            </w:r>
          </w:p>
        </w:tc>
        <w:tc>
          <w:tcPr>
            <w:tcW w:w="7650" w:type="dxa"/>
            <w:vAlign w:val="center"/>
          </w:tcPr>
          <w:p w14:paraId="27F6F917" w14:textId="2BCA9DED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Examine economic resources.</w:t>
            </w:r>
          </w:p>
        </w:tc>
        <w:tc>
          <w:tcPr>
            <w:tcW w:w="1620" w:type="dxa"/>
            <w:vAlign w:val="center"/>
          </w:tcPr>
          <w:p w14:paraId="48BEBA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BA1FC8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EB8F20" w14:textId="4432DAFF" w:rsidR="00B83C2B" w:rsidRPr="001F72A9" w:rsidRDefault="00B83C2B" w:rsidP="00B83C2B">
            <w:r w:rsidRPr="000B0856">
              <w:t>1404</w:t>
            </w:r>
          </w:p>
        </w:tc>
        <w:tc>
          <w:tcPr>
            <w:tcW w:w="7650" w:type="dxa"/>
            <w:vAlign w:val="center"/>
          </w:tcPr>
          <w:p w14:paraId="57DE97F0" w14:textId="505DB7CC" w:rsidR="00B83C2B" w:rsidRPr="001F72A9" w:rsidRDefault="00B83C2B" w:rsidP="00B83C2B">
            <w:r w:rsidRPr="000B0856">
              <w:t>Examine supply and demand factors.</w:t>
            </w:r>
          </w:p>
        </w:tc>
        <w:tc>
          <w:tcPr>
            <w:tcW w:w="1620" w:type="dxa"/>
            <w:vAlign w:val="center"/>
          </w:tcPr>
          <w:p w14:paraId="1177BF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181C6A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60C545" w14:textId="41D02430" w:rsidR="00B83C2B" w:rsidRPr="008A11F4" w:rsidRDefault="00B83C2B" w:rsidP="00B83C2B">
            <w:r w:rsidRPr="000B0856">
              <w:t>1405</w:t>
            </w:r>
          </w:p>
        </w:tc>
        <w:tc>
          <w:tcPr>
            <w:tcW w:w="7650" w:type="dxa"/>
            <w:vAlign w:val="center"/>
          </w:tcPr>
          <w:p w14:paraId="0B7CAAD5" w14:textId="1BD4118E" w:rsidR="00B83C2B" w:rsidRPr="008A11F4" w:rsidRDefault="00B83C2B" w:rsidP="00B83C2B">
            <w:r w:rsidRPr="000B0856">
              <w:t>RESERVED</w:t>
            </w:r>
          </w:p>
        </w:tc>
        <w:tc>
          <w:tcPr>
            <w:tcW w:w="1620" w:type="dxa"/>
            <w:vAlign w:val="center"/>
          </w:tcPr>
          <w:p w14:paraId="48B25AC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FFFD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AFD774" w14:textId="1F7A88A7" w:rsidR="00B83C2B" w:rsidRPr="008A11F4" w:rsidRDefault="00B83C2B" w:rsidP="00B83C2B">
            <w:r w:rsidRPr="000B0856">
              <w:lastRenderedPageBreak/>
              <w:t>1406</w:t>
            </w:r>
          </w:p>
        </w:tc>
        <w:tc>
          <w:tcPr>
            <w:tcW w:w="7650" w:type="dxa"/>
            <w:vAlign w:val="center"/>
          </w:tcPr>
          <w:p w14:paraId="36E9599A" w14:textId="398959E3" w:rsidR="00B83C2B" w:rsidRPr="008A11F4" w:rsidRDefault="00B83C2B" w:rsidP="00B83C2B">
            <w:r w:rsidRPr="000B0856">
              <w:t>RESERVED</w:t>
            </w:r>
          </w:p>
        </w:tc>
        <w:tc>
          <w:tcPr>
            <w:tcW w:w="1620" w:type="dxa"/>
            <w:vAlign w:val="center"/>
          </w:tcPr>
          <w:p w14:paraId="311F485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DF0AF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28153" w14:textId="654A2836" w:rsidR="00B83C2B" w:rsidRPr="00710D2E" w:rsidRDefault="00B83C2B" w:rsidP="00B83C2B">
            <w:r w:rsidRPr="000B0856">
              <w:t>1407</w:t>
            </w:r>
          </w:p>
        </w:tc>
        <w:tc>
          <w:tcPr>
            <w:tcW w:w="7650" w:type="dxa"/>
            <w:vAlign w:val="center"/>
          </w:tcPr>
          <w:p w14:paraId="1DB83767" w14:textId="68F59C25" w:rsidR="00B83C2B" w:rsidRPr="00710D2E" w:rsidRDefault="00B83C2B" w:rsidP="00B83C2B">
            <w:r w:rsidRPr="000B0856">
              <w:t>Compare types of economic systems.</w:t>
            </w:r>
          </w:p>
        </w:tc>
        <w:tc>
          <w:tcPr>
            <w:tcW w:w="1620" w:type="dxa"/>
            <w:vAlign w:val="center"/>
          </w:tcPr>
          <w:p w14:paraId="3F3233A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183F0A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882FE5" w14:textId="3174334D" w:rsidR="00B83C2B" w:rsidRPr="00710D2E" w:rsidRDefault="00B83C2B" w:rsidP="00B83C2B">
            <w:r w:rsidRPr="000B0856">
              <w:t>1408</w:t>
            </w:r>
          </w:p>
        </w:tc>
        <w:tc>
          <w:tcPr>
            <w:tcW w:w="7650" w:type="dxa"/>
            <w:vAlign w:val="center"/>
          </w:tcPr>
          <w:p w14:paraId="2EA21AD1" w14:textId="51E0CE1D" w:rsidR="00B83C2B" w:rsidRPr="00710D2E" w:rsidRDefault="00B83C2B" w:rsidP="00B83C2B">
            <w:r w:rsidRPr="000B0856">
              <w:t>Determine the impact of the business cycle on business activities.</w:t>
            </w:r>
          </w:p>
        </w:tc>
        <w:tc>
          <w:tcPr>
            <w:tcW w:w="1620" w:type="dxa"/>
            <w:vAlign w:val="center"/>
          </w:tcPr>
          <w:p w14:paraId="1BEB92D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6DFC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259E7E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340263B" w14:textId="385010C4" w:rsidR="00B83C2B" w:rsidRPr="00710D2E" w:rsidRDefault="00B83C2B" w:rsidP="00B83C2B">
            <w:r w:rsidRPr="000B0856">
              <w:t>1409</w:t>
            </w:r>
          </w:p>
        </w:tc>
        <w:tc>
          <w:tcPr>
            <w:tcW w:w="7650" w:type="dxa"/>
            <w:vAlign w:val="center"/>
          </w:tcPr>
          <w:p w14:paraId="3F07736F" w14:textId="72A00E0F" w:rsidR="00B83C2B" w:rsidRPr="00710D2E" w:rsidRDefault="00B83C2B" w:rsidP="00B83C2B">
            <w:r w:rsidRPr="000B0856">
              <w:t>Identify economic measurements.</w:t>
            </w:r>
          </w:p>
        </w:tc>
        <w:tc>
          <w:tcPr>
            <w:tcW w:w="1620" w:type="dxa"/>
            <w:vAlign w:val="center"/>
          </w:tcPr>
          <w:p w14:paraId="1BE4468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72CE1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85BC2A" w14:textId="49711CE2" w:rsidR="00B83C2B" w:rsidRDefault="00B83C2B" w:rsidP="00B83C2B">
      <w:pPr>
        <w:pStyle w:val="Heading2"/>
      </w:pPr>
      <w:r>
        <w:t>1500 Product/Service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5A0A34BB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09069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F24AB34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C8C9E0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DF56400" w14:textId="46CD3ED9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654547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95D6E1" w14:textId="26461354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1</w:t>
            </w:r>
          </w:p>
        </w:tc>
        <w:tc>
          <w:tcPr>
            <w:tcW w:w="7650" w:type="dxa"/>
            <w:vAlign w:val="center"/>
          </w:tcPr>
          <w:p w14:paraId="136153A0" w14:textId="2E3264AF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difference between national and private brands.</w:t>
            </w:r>
          </w:p>
        </w:tc>
        <w:tc>
          <w:tcPr>
            <w:tcW w:w="1620" w:type="dxa"/>
            <w:vAlign w:val="center"/>
            <w:hideMark/>
          </w:tcPr>
          <w:p w14:paraId="17D1EB7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B42A22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3FD288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C38409B" w14:textId="57044787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2</w:t>
            </w:r>
          </w:p>
        </w:tc>
        <w:tc>
          <w:tcPr>
            <w:tcW w:w="7650" w:type="dxa"/>
            <w:vAlign w:val="center"/>
          </w:tcPr>
          <w:p w14:paraId="35132DC9" w14:textId="55D75168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Explain the nature of product/service branding.</w:t>
            </w:r>
          </w:p>
        </w:tc>
        <w:tc>
          <w:tcPr>
            <w:tcW w:w="1620" w:type="dxa"/>
            <w:vAlign w:val="center"/>
          </w:tcPr>
          <w:p w14:paraId="3BD049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7E4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F9D27D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088ECC" w14:textId="7A60FF53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3</w:t>
            </w:r>
          </w:p>
        </w:tc>
        <w:tc>
          <w:tcPr>
            <w:tcW w:w="7650" w:type="dxa"/>
            <w:vAlign w:val="center"/>
          </w:tcPr>
          <w:p w14:paraId="3D5AF416" w14:textId="2D189F2B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elements of branding and packaging.</w:t>
            </w:r>
          </w:p>
        </w:tc>
        <w:tc>
          <w:tcPr>
            <w:tcW w:w="1620" w:type="dxa"/>
            <w:vAlign w:val="center"/>
          </w:tcPr>
          <w:p w14:paraId="6552D0D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23F5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44F5A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B0E07D3" w14:textId="04C6D8DF" w:rsidR="00B83C2B" w:rsidRPr="001F72A9" w:rsidRDefault="00B83C2B" w:rsidP="00B83C2B">
            <w:r w:rsidRPr="00D44F68">
              <w:t>1504</w:t>
            </w:r>
          </w:p>
        </w:tc>
        <w:tc>
          <w:tcPr>
            <w:tcW w:w="7650" w:type="dxa"/>
            <w:vAlign w:val="center"/>
          </w:tcPr>
          <w:p w14:paraId="344EDD47" w14:textId="08791042" w:rsidR="00B83C2B" w:rsidRPr="001F72A9" w:rsidRDefault="00B83C2B" w:rsidP="00B83C2B">
            <w:r w:rsidRPr="00D44F68">
              <w:t>Develop strategies to position a product/business.</w:t>
            </w:r>
          </w:p>
        </w:tc>
        <w:tc>
          <w:tcPr>
            <w:tcW w:w="1620" w:type="dxa"/>
            <w:vAlign w:val="center"/>
          </w:tcPr>
          <w:p w14:paraId="508BCC6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2D5C9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4A4CFC" w14:textId="17D8B2D6" w:rsidR="00B83C2B" w:rsidRDefault="00B83C2B" w:rsidP="00B83C2B">
      <w:pPr>
        <w:pStyle w:val="Heading2"/>
      </w:pPr>
      <w:r>
        <w:t>1600 Social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6B6311E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780516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067F6E8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78094E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B09EC2B" w14:textId="147083F5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195FCC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68743B5" w14:textId="7F61A367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1</w:t>
            </w:r>
          </w:p>
        </w:tc>
        <w:tc>
          <w:tcPr>
            <w:tcW w:w="7650" w:type="dxa"/>
            <w:vAlign w:val="center"/>
          </w:tcPr>
          <w:p w14:paraId="4E3D61AD" w14:textId="62187D56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istinguish the different types of social media.</w:t>
            </w:r>
          </w:p>
        </w:tc>
        <w:tc>
          <w:tcPr>
            <w:tcW w:w="1620" w:type="dxa"/>
            <w:vAlign w:val="center"/>
            <w:hideMark/>
          </w:tcPr>
          <w:p w14:paraId="23D90B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975B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2F5DE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21012EC" w14:textId="23E64F30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2</w:t>
            </w:r>
          </w:p>
        </w:tc>
        <w:tc>
          <w:tcPr>
            <w:tcW w:w="7650" w:type="dxa"/>
            <w:vAlign w:val="center"/>
          </w:tcPr>
          <w:p w14:paraId="2DB2C865" w14:textId="11F7F4B0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Compare the effectiveness of various social media platforms.</w:t>
            </w:r>
          </w:p>
        </w:tc>
        <w:tc>
          <w:tcPr>
            <w:tcW w:w="1620" w:type="dxa"/>
            <w:vAlign w:val="center"/>
          </w:tcPr>
          <w:p w14:paraId="3EBE8A4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CCB4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5CA4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A330B49" w14:textId="7B945372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3</w:t>
            </w:r>
          </w:p>
        </w:tc>
        <w:tc>
          <w:tcPr>
            <w:tcW w:w="7650" w:type="dxa"/>
            <w:vAlign w:val="center"/>
          </w:tcPr>
          <w:p w14:paraId="1344E6BC" w14:textId="5F4029EC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esign social media content for different social media platforms.</w:t>
            </w:r>
          </w:p>
        </w:tc>
        <w:tc>
          <w:tcPr>
            <w:tcW w:w="1620" w:type="dxa"/>
            <w:vAlign w:val="center"/>
          </w:tcPr>
          <w:p w14:paraId="55546D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F897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7E94F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96CFA8" w14:textId="66B1B451" w:rsidR="00B83C2B" w:rsidRPr="001F72A9" w:rsidRDefault="00B83C2B" w:rsidP="00B83C2B">
            <w:r w:rsidRPr="00DF2D02">
              <w:t>1604</w:t>
            </w:r>
          </w:p>
        </w:tc>
        <w:tc>
          <w:tcPr>
            <w:tcW w:w="7650" w:type="dxa"/>
            <w:vAlign w:val="center"/>
          </w:tcPr>
          <w:p w14:paraId="53A939DF" w14:textId="4AF4BEEA" w:rsidR="00B83C2B" w:rsidRPr="001F72A9" w:rsidRDefault="00B83C2B" w:rsidP="00B83C2B">
            <w:r w:rsidRPr="00DF2D02">
              <w:t>Develop a personal brand.</w:t>
            </w:r>
          </w:p>
        </w:tc>
        <w:tc>
          <w:tcPr>
            <w:tcW w:w="1620" w:type="dxa"/>
            <w:vAlign w:val="center"/>
          </w:tcPr>
          <w:p w14:paraId="1E1DF1B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D9F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941C5">
      <w:headerReference w:type="default" r:id="rId7"/>
      <w:footerReference w:type="default" r:id="rId8"/>
      <w:pgSz w:w="15840" w:h="12240" w:orient="landscape"/>
      <w:pgMar w:top="144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4F108" w14:textId="77777777" w:rsidR="001448C6" w:rsidRDefault="001448C6" w:rsidP="000733E4">
      <w:pPr>
        <w:spacing w:after="0" w:line="240" w:lineRule="auto"/>
      </w:pPr>
      <w:r>
        <w:separator/>
      </w:r>
    </w:p>
  </w:endnote>
  <w:endnote w:type="continuationSeparator" w:id="0">
    <w:p w14:paraId="60DCD11F" w14:textId="77777777" w:rsidR="001448C6" w:rsidRDefault="001448C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5DCB13C" w:rsidR="00B83C2B" w:rsidRPr="00871F92" w:rsidRDefault="00871F92" w:rsidP="00EE62E7">
    <w:pPr>
      <w:pStyle w:val="Footer"/>
      <w:tabs>
        <w:tab w:val="clear" w:pos="9360"/>
        <w:tab w:val="right" w:pos="12681"/>
      </w:tabs>
    </w:pPr>
    <w:r w:rsidRPr="00871F92">
      <w:t xml:space="preserve">Sales, Distribution &amp; Marketing Operations, General CIP </w:t>
    </w:r>
    <w:proofErr w:type="gramStart"/>
    <w:r w:rsidRPr="00871F92">
      <w:t>52.1801</w:t>
    </w:r>
    <w:r w:rsidR="006929E2">
      <w:t xml:space="preserve">  POS</w:t>
    </w:r>
    <w:proofErr w:type="gramEnd"/>
    <w:r w:rsidR="006929E2">
      <w:t xml:space="preserve"> 22 Version E</w:t>
    </w:r>
    <w:r w:rsidR="00EE62E7">
      <w:tab/>
    </w:r>
    <w:r w:rsidR="00EE62E7">
      <w:fldChar w:fldCharType="begin"/>
    </w:r>
    <w:r w:rsidR="00EE62E7">
      <w:instrText xml:space="preserve"> PAGE   \* MERGEFORMAT </w:instrText>
    </w:r>
    <w:r w:rsidR="00EE62E7">
      <w:fldChar w:fldCharType="separate"/>
    </w:r>
    <w:r w:rsidR="00EE62E7">
      <w:rPr>
        <w:noProof/>
      </w:rPr>
      <w:t>1</w:t>
    </w:r>
    <w:r w:rsidR="00EE62E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001CD" w14:textId="77777777" w:rsidR="001448C6" w:rsidRDefault="001448C6" w:rsidP="000733E4">
      <w:pPr>
        <w:spacing w:after="0" w:line="240" w:lineRule="auto"/>
      </w:pPr>
      <w:r>
        <w:separator/>
      </w:r>
    </w:p>
  </w:footnote>
  <w:footnote w:type="continuationSeparator" w:id="0">
    <w:p w14:paraId="46CBDAB2" w14:textId="77777777" w:rsidR="001448C6" w:rsidRDefault="001448C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05EF7560" w14:textId="77777777" w:rsidR="009941C5" w:rsidRPr="007A6840" w:rsidRDefault="009941C5" w:rsidP="009941C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76A344" wp14:editId="386234C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5731B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D09CF1C" w14:textId="77777777" w:rsidR="009941C5" w:rsidRDefault="009941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448C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3D5B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E7CE0"/>
    <w:rsid w:val="006704EF"/>
    <w:rsid w:val="006929E2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31D6D"/>
    <w:rsid w:val="008413AD"/>
    <w:rsid w:val="00871F92"/>
    <w:rsid w:val="008841DF"/>
    <w:rsid w:val="008E2F3F"/>
    <w:rsid w:val="008F6DD3"/>
    <w:rsid w:val="0090142A"/>
    <w:rsid w:val="00945C84"/>
    <w:rsid w:val="00956A11"/>
    <w:rsid w:val="00963472"/>
    <w:rsid w:val="00967D2F"/>
    <w:rsid w:val="00975D91"/>
    <w:rsid w:val="00987FD7"/>
    <w:rsid w:val="009941C5"/>
    <w:rsid w:val="009B08CB"/>
    <w:rsid w:val="009B6E33"/>
    <w:rsid w:val="009B726D"/>
    <w:rsid w:val="00A434D0"/>
    <w:rsid w:val="00AB147A"/>
    <w:rsid w:val="00AB3959"/>
    <w:rsid w:val="00AD7047"/>
    <w:rsid w:val="00AE7146"/>
    <w:rsid w:val="00B27399"/>
    <w:rsid w:val="00B719D0"/>
    <w:rsid w:val="00B729FA"/>
    <w:rsid w:val="00B82CCC"/>
    <w:rsid w:val="00B83C2B"/>
    <w:rsid w:val="00BD2444"/>
    <w:rsid w:val="00C21EF3"/>
    <w:rsid w:val="00C30671"/>
    <w:rsid w:val="00C36E47"/>
    <w:rsid w:val="00C54576"/>
    <w:rsid w:val="00C60E13"/>
    <w:rsid w:val="00C66F66"/>
    <w:rsid w:val="00CA1AFB"/>
    <w:rsid w:val="00CA5C5A"/>
    <w:rsid w:val="00CC6849"/>
    <w:rsid w:val="00D04192"/>
    <w:rsid w:val="00D34DDA"/>
    <w:rsid w:val="00D47433"/>
    <w:rsid w:val="00DD3EAA"/>
    <w:rsid w:val="00DE4E88"/>
    <w:rsid w:val="00DE6E61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E62E7"/>
    <w:rsid w:val="00EF734D"/>
    <w:rsid w:val="00F10E91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4EA6C5-C708-488E-9403-5F55564B7C2F}"/>
</file>

<file path=customXml/itemProps3.xml><?xml version="1.0" encoding="utf-8"?>
<ds:datastoreItem xmlns:ds="http://schemas.openxmlformats.org/officeDocument/2006/customXml" ds:itemID="{AF7337BC-FF93-4358-BF3B-725F6C3ED98B}"/>
</file>

<file path=customXml/itemProps4.xml><?xml version="1.0" encoding="utf-8"?>
<ds:datastoreItem xmlns:ds="http://schemas.openxmlformats.org/officeDocument/2006/customXml" ds:itemID="{E80AE4DC-4B4E-434E-8C29-BB32A287773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07</Words>
  <Characters>6886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7:00Z</dcterms:created>
  <dcterms:modified xsi:type="dcterms:W3CDTF">2021-08-0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